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A52C0" w14:textId="0B07B976" w:rsidR="00A05799" w:rsidRPr="00022A84" w:rsidRDefault="00A05799" w:rsidP="00A05799">
      <w:pPr>
        <w:tabs>
          <w:tab w:val="left" w:pos="1306"/>
        </w:tabs>
        <w:bidi/>
        <w:rPr>
          <w:rFonts w:ascii="Simplified Arabic" w:hAnsi="Simplified Arabic" w:cs="Simplified Arabic"/>
          <w:b/>
          <w:bCs/>
          <w:highlight w:val="cyan"/>
          <w:rtl/>
          <w:lang w:bidi="ar-EG"/>
        </w:rPr>
      </w:pP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**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تكون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جميع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الحقول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في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هذه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الواجهة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إجبارية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لضمان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الاستجابة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لكافة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الإجراءات</w:t>
      </w:r>
      <w:r w:rsidRPr="00022A84">
        <w:rPr>
          <w:rFonts w:ascii="Simplified Arabic" w:hAnsi="Simplified Arabic" w:cs="Simplified Arabic"/>
          <w:b/>
          <w:bCs/>
          <w:highlight w:val="cyan"/>
          <w:rtl/>
          <w:lang w:bidi="ar-EG"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highlight w:val="cyan"/>
          <w:rtl/>
          <w:lang w:bidi="ar-EG"/>
        </w:rPr>
        <w:t>المطلوبة</w:t>
      </w:r>
      <w:r w:rsidRPr="00022A84">
        <w:rPr>
          <w:rFonts w:ascii="Simplified Arabic" w:hAnsi="Simplified Arabic" w:cs="Simplified Arabic" w:hint="cs"/>
          <w:b/>
          <w:bCs/>
          <w:highlight w:val="cyan"/>
          <w:rtl/>
          <w:lang w:bidi="ar-EG"/>
        </w:rPr>
        <w:t xml:space="preserve"> (مع ضمان ظهور/ إخفاء الحقول حسب تتبع الإجراءات المطلوبة)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A05799" w14:paraId="57ABBD82" w14:textId="77777777" w:rsidTr="00076616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148C8660" w14:textId="77777777" w:rsidR="00A05799" w:rsidRDefault="00A05799" w:rsidP="00076616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72920C73" wp14:editId="67F48B04">
                  <wp:extent cx="255875" cy="24813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6E0BD9B4" w14:textId="77777777" w:rsidR="00A05799" w:rsidRDefault="00A05799" w:rsidP="00076616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أولاً: معلومات مقدم الاقتراح/الشكوى الأساسية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عند الضغط عليها يقوم بإظهار المعلومات الموضحة أدناه"</w:t>
            </w:r>
          </w:p>
        </w:tc>
      </w:tr>
    </w:tbl>
    <w:p w14:paraId="3794B96E" w14:textId="39F7243F" w:rsidR="008B62C5" w:rsidRPr="00C113CF" w:rsidRDefault="008B62C5" w:rsidP="00F85104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  <w:commentRangeStart w:id="0"/>
      <w:r w:rsidRPr="00C113CF">
        <w:rPr>
          <w:rFonts w:ascii="Simplified Arabic" w:hAnsi="Simplified Arabic" w:cs="Simplified Arabic" w:hint="cs"/>
          <w:highlight w:val="yellow"/>
          <w:rtl/>
          <w:lang w:bidi="ar-EG"/>
        </w:rPr>
        <w:t>ملاحظة</w:t>
      </w:r>
      <w:commentRangeEnd w:id="0"/>
      <w:r w:rsidR="00F85104">
        <w:rPr>
          <w:rStyle w:val="CommentReference"/>
          <w:rtl/>
        </w:rPr>
        <w:commentReference w:id="0"/>
      </w:r>
      <w:r w:rsidRPr="00C113CF">
        <w:rPr>
          <w:rFonts w:ascii="Simplified Arabic" w:hAnsi="Simplified Arabic" w:cs="Simplified Arabic" w:hint="cs"/>
          <w:highlight w:val="yellow"/>
          <w:rtl/>
          <w:lang w:bidi="ar-EG"/>
        </w:rPr>
        <w:t>: ضرورة إخفاء معلومات مقدم الاقتراح والشكوى في حال عدم رغبته عن إفصاح المعلومات بحيث يقتصر الجدول أدتاه على "الرقم المرجعي، فئة مقدم الاقتراح/الشكوى، اسم المشروع"</w:t>
      </w: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512"/>
        <w:gridCol w:w="4229"/>
        <w:gridCol w:w="1910"/>
        <w:gridCol w:w="4299"/>
      </w:tblGrid>
      <w:tr w:rsidR="008B62C5" w:rsidRPr="004D3336" w14:paraId="4BBD8ABC" w14:textId="77777777" w:rsidTr="00BA0986">
        <w:trPr>
          <w:trHeight w:val="143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5F9A86C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رقم المرجعي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438" w:type="dxa"/>
            <w:gridSpan w:val="3"/>
            <w:vAlign w:val="center"/>
          </w:tcPr>
          <w:p w14:paraId="4630732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</w:t>
            </w:r>
          </w:p>
        </w:tc>
      </w:tr>
      <w:tr w:rsidR="008B62C5" w:rsidRPr="004D3336" w14:paraId="48A45973" w14:textId="77777777" w:rsidTr="00BA0986">
        <w:trPr>
          <w:trHeight w:val="251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41802EA8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اسم رباعي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229" w:type="dxa"/>
            <w:vAlign w:val="center"/>
          </w:tcPr>
          <w:p w14:paraId="6D8AAD22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7C20E3D7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رقم الهوية/جواز السفر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14D19DED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5860761B" w14:textId="77777777" w:rsidTr="00BA0986">
        <w:trPr>
          <w:trHeight w:val="170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64086E23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رقم التواصل (1)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229" w:type="dxa"/>
            <w:vAlign w:val="center"/>
          </w:tcPr>
          <w:p w14:paraId="32761AFE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77F659C9" w14:textId="437C2A23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رقم التواصل (</w:t>
            </w:r>
            <w:r w:rsidR="00122D57"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2</w:t>
            </w: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>)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40DF7A37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1C930114" w14:textId="77777777" w:rsidTr="00BA0986">
        <w:trPr>
          <w:trHeight w:val="179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079FD9C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محافظة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229" w:type="dxa"/>
            <w:vAlign w:val="center"/>
          </w:tcPr>
          <w:p w14:paraId="1A7182D4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1910" w:type="dxa"/>
            <w:shd w:val="clear" w:color="auto" w:fill="BDD6EE" w:themeFill="accent5" w:themeFillTint="66"/>
            <w:vAlign w:val="center"/>
          </w:tcPr>
          <w:p w14:paraId="0FB4BDF5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المنطقة 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:</w:t>
            </w:r>
          </w:p>
        </w:tc>
        <w:tc>
          <w:tcPr>
            <w:tcW w:w="4299" w:type="dxa"/>
            <w:vAlign w:val="center"/>
          </w:tcPr>
          <w:p w14:paraId="23E829A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:rsidRPr="004D3336" w14:paraId="2F7BB857" w14:textId="77777777" w:rsidTr="00BA0986">
        <w:trPr>
          <w:trHeight w:val="341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4E9D1715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عنوان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438" w:type="dxa"/>
            <w:gridSpan w:val="3"/>
            <w:vAlign w:val="center"/>
          </w:tcPr>
          <w:p w14:paraId="7B8B7105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8B62C5" w:rsidRPr="004D3336" w14:paraId="12E316A1" w14:textId="77777777" w:rsidTr="00BA0986">
        <w:trPr>
          <w:trHeight w:val="431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385BAE42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فئة مقدم </w:t>
            </w:r>
            <w:commentRangeStart w:id="1"/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اقتراح</w:t>
            </w:r>
            <w:commentRangeEnd w:id="1"/>
            <w:r>
              <w:rPr>
                <w:rStyle w:val="CommentReference"/>
                <w:rtl/>
              </w:rPr>
              <w:commentReference w:id="1"/>
            </w: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/الشكوى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438" w:type="dxa"/>
            <w:gridSpan w:val="3"/>
            <w:vAlign w:val="center"/>
          </w:tcPr>
          <w:p w14:paraId="3038ECD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مستفيد من مشاريع المركز / غير مستفيد من مشاريع المركز</w:t>
            </w:r>
          </w:p>
        </w:tc>
      </w:tr>
      <w:tr w:rsidR="008B62C5" w:rsidRPr="004D3336" w14:paraId="7B1E3602" w14:textId="77777777" w:rsidTr="00BA0986">
        <w:trPr>
          <w:trHeight w:val="251"/>
        </w:trPr>
        <w:tc>
          <w:tcPr>
            <w:tcW w:w="2512" w:type="dxa"/>
            <w:shd w:val="clear" w:color="auto" w:fill="BDD6EE" w:themeFill="accent5" w:themeFillTint="66"/>
            <w:vAlign w:val="center"/>
          </w:tcPr>
          <w:p w14:paraId="2CE7D124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سم المشروع</w:t>
            </w:r>
            <w:r w:rsidRPr="004D333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438" w:type="dxa"/>
            <w:gridSpan w:val="3"/>
            <w:vAlign w:val="center"/>
          </w:tcPr>
          <w:p w14:paraId="544F23D3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noProof/>
                <w:color w:val="FF0000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</w:tbl>
    <w:p w14:paraId="510ADB31" w14:textId="77777777" w:rsidR="008B62C5" w:rsidRPr="00CD0E63" w:rsidRDefault="008B62C5" w:rsidP="008B62C5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76C4618E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2887D95E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5244A9F4" wp14:editId="2F38DFAA">
                  <wp:extent cx="255875" cy="248134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7EAABA92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ثانياً: تفاصيل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لاقتراح/الشكوى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عند الضغط عليها يقوم بإظهار المعلومات الموضحة أدناه"</w:t>
            </w:r>
          </w:p>
        </w:tc>
      </w:tr>
    </w:tbl>
    <w:p w14:paraId="66DF81CA" w14:textId="77777777" w:rsidR="008B62C5" w:rsidRPr="00CD0E63" w:rsidRDefault="008B62C5" w:rsidP="008B62C5">
      <w:pPr>
        <w:tabs>
          <w:tab w:val="left" w:pos="6957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2513"/>
        <w:gridCol w:w="4513"/>
        <w:gridCol w:w="10"/>
        <w:gridCol w:w="2675"/>
        <w:gridCol w:w="3239"/>
      </w:tblGrid>
      <w:tr w:rsidR="008B62C5" w:rsidRPr="004D3336" w14:paraId="4D208553" w14:textId="77777777" w:rsidTr="00BA0986">
        <w:trPr>
          <w:trHeight w:val="314"/>
        </w:trPr>
        <w:tc>
          <w:tcPr>
            <w:tcW w:w="2513" w:type="dxa"/>
            <w:shd w:val="clear" w:color="auto" w:fill="BDD6EE" w:themeFill="accent5" w:themeFillTint="66"/>
          </w:tcPr>
          <w:p w14:paraId="2783104E" w14:textId="77777777" w:rsidR="008B62C5" w:rsidRPr="00BA098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طريقة الاستقبال:</w:t>
            </w:r>
          </w:p>
        </w:tc>
        <w:tc>
          <w:tcPr>
            <w:tcW w:w="10437" w:type="dxa"/>
            <w:gridSpan w:val="4"/>
            <w:vAlign w:val="center"/>
          </w:tcPr>
          <w:p w14:paraId="6A1545B8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</w:p>
        </w:tc>
      </w:tr>
      <w:tr w:rsidR="005851F4" w:rsidRPr="004D3336" w14:paraId="43B3FD5E" w14:textId="77777777" w:rsidTr="00BA0986">
        <w:trPr>
          <w:trHeight w:val="314"/>
        </w:trPr>
        <w:tc>
          <w:tcPr>
            <w:tcW w:w="2513" w:type="dxa"/>
            <w:shd w:val="clear" w:color="auto" w:fill="BDD6EE" w:themeFill="accent5" w:themeFillTint="66"/>
          </w:tcPr>
          <w:p w14:paraId="73A7A70D" w14:textId="77777777" w:rsidR="008B62C5" w:rsidRPr="00B93C41" w:rsidRDefault="008B62C5" w:rsidP="00BA0986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قديم الاقتراح/ الشكوى:</w:t>
            </w:r>
          </w:p>
        </w:tc>
        <w:tc>
          <w:tcPr>
            <w:tcW w:w="4513" w:type="dxa"/>
            <w:vAlign w:val="center"/>
          </w:tcPr>
          <w:p w14:paraId="01C09F21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  <w:tc>
          <w:tcPr>
            <w:tcW w:w="2685" w:type="dxa"/>
            <w:gridSpan w:val="2"/>
            <w:shd w:val="clear" w:color="auto" w:fill="BDD6EE" w:themeFill="accent5" w:themeFillTint="66"/>
          </w:tcPr>
          <w:p w14:paraId="55A55CC6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سجيل الاقتراح/ الشكوى على النظام:</w:t>
            </w:r>
          </w:p>
        </w:tc>
        <w:tc>
          <w:tcPr>
            <w:tcW w:w="3239" w:type="dxa"/>
            <w:vAlign w:val="center"/>
          </w:tcPr>
          <w:p w14:paraId="43E50314" w14:textId="74FED9AB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</w:t>
            </w:r>
            <w:r w:rsidR="005851F4">
              <w:rPr>
                <w:rFonts w:ascii="Simplified Arabic" w:hAnsi="Simplified Arabic" w:cs="Simplified Arabic" w:hint="cs"/>
                <w:noProof/>
                <w:rtl/>
              </w:rPr>
              <w:t>.....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</w:t>
            </w:r>
          </w:p>
        </w:tc>
      </w:tr>
      <w:tr w:rsidR="008B62C5" w:rsidRPr="004D3336" w14:paraId="2E4A782B" w14:textId="77777777" w:rsidTr="00BA0986">
        <w:trPr>
          <w:trHeight w:val="314"/>
        </w:trPr>
        <w:tc>
          <w:tcPr>
            <w:tcW w:w="2513" w:type="dxa"/>
            <w:shd w:val="clear" w:color="auto" w:fill="BDD6EE" w:themeFill="accent5" w:themeFillTint="66"/>
          </w:tcPr>
          <w:p w14:paraId="6B0BD696" w14:textId="77777777" w:rsidR="008B62C5" w:rsidRPr="00BA0986" w:rsidRDefault="008B62C5" w:rsidP="00BA0986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فئة الاقتراح/الشكوى:</w:t>
            </w:r>
          </w:p>
        </w:tc>
        <w:tc>
          <w:tcPr>
            <w:tcW w:w="10437" w:type="dxa"/>
            <w:gridSpan w:val="4"/>
            <w:vAlign w:val="center"/>
          </w:tcPr>
          <w:p w14:paraId="403437B9" w14:textId="77777777" w:rsidR="008B62C5" w:rsidRPr="004D3336" w:rsidRDefault="008B62C5" w:rsidP="00CD0E63">
            <w:pPr>
              <w:bidi/>
              <w:rPr>
                <w:rFonts w:ascii="Simplified Arabic" w:hAnsi="Simplified Arabic" w:cs="Simplified Arabic"/>
                <w:noProof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BA0986" w:rsidRPr="004D3336" w14:paraId="5189E4CE" w14:textId="77777777" w:rsidTr="00E77829">
        <w:trPr>
          <w:trHeight w:val="314"/>
        </w:trPr>
        <w:tc>
          <w:tcPr>
            <w:tcW w:w="2513" w:type="dxa"/>
            <w:shd w:val="clear" w:color="auto" w:fill="BDD6EE" w:themeFill="accent5" w:themeFillTint="66"/>
          </w:tcPr>
          <w:p w14:paraId="76A5C4DB" w14:textId="67872ED4" w:rsidR="00BA0986" w:rsidRPr="00BA0986" w:rsidRDefault="00BA0986" w:rsidP="00BA0986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B93C4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موضوع الاقتراح/الشكوى:</w:t>
            </w:r>
          </w:p>
        </w:tc>
        <w:tc>
          <w:tcPr>
            <w:tcW w:w="10437" w:type="dxa"/>
            <w:gridSpan w:val="4"/>
          </w:tcPr>
          <w:p w14:paraId="05601172" w14:textId="1EBD5AF0" w:rsidR="00BA0986" w:rsidRPr="004D3336" w:rsidRDefault="00BA0986" w:rsidP="00BA0986">
            <w:pPr>
              <w:bidi/>
              <w:rPr>
                <w:rFonts w:ascii="Simplified Arabic" w:hAnsi="Simplified Arabic" w:cs="Simplified Arabic"/>
                <w:noProof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BA0986" w:rsidRPr="004D3336" w14:paraId="3F5945FD" w14:textId="77777777" w:rsidTr="003144A5">
        <w:trPr>
          <w:trHeight w:val="314"/>
        </w:trPr>
        <w:tc>
          <w:tcPr>
            <w:tcW w:w="2513" w:type="dxa"/>
            <w:shd w:val="clear" w:color="auto" w:fill="BDD6EE" w:themeFill="accent5" w:themeFillTint="66"/>
          </w:tcPr>
          <w:p w14:paraId="59C3E9FF" w14:textId="062336DE" w:rsidR="00BA0986" w:rsidRPr="00BA0986" w:rsidRDefault="00BA0986" w:rsidP="00BA0986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محتوى الاقتراح/الشكوى:</w:t>
            </w:r>
          </w:p>
        </w:tc>
        <w:tc>
          <w:tcPr>
            <w:tcW w:w="10437" w:type="dxa"/>
            <w:gridSpan w:val="4"/>
          </w:tcPr>
          <w:p w14:paraId="4B52B792" w14:textId="256F0EF5" w:rsidR="00BA0986" w:rsidRPr="004D3336" w:rsidRDefault="00BA0986" w:rsidP="00BA0986">
            <w:pPr>
              <w:bidi/>
              <w:rPr>
                <w:rFonts w:ascii="Simplified Arabic" w:hAnsi="Simplified Arabic" w:cs="Simplified Arabic"/>
                <w:noProof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  <w:tr w:rsidR="00BA0986" w:rsidRPr="004D3336" w14:paraId="4BF6029A" w14:textId="3E92B4B4" w:rsidTr="00022A84">
        <w:trPr>
          <w:trHeight w:val="314"/>
        </w:trPr>
        <w:tc>
          <w:tcPr>
            <w:tcW w:w="2513" w:type="dxa"/>
            <w:shd w:val="clear" w:color="auto" w:fill="FFFF00"/>
            <w:vAlign w:val="center"/>
          </w:tcPr>
          <w:p w14:paraId="452DFB98" w14:textId="47E3AE36" w:rsidR="00BA0986" w:rsidRPr="00022A84" w:rsidRDefault="00BA0986" w:rsidP="00BA0986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فئة </w:t>
            </w:r>
            <w:commentRangeStart w:id="2"/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الاقتراح</w:t>
            </w:r>
            <w:commentRangeEnd w:id="2"/>
            <w:r w:rsidR="00A05799" w:rsidRPr="00022A84">
              <w:rPr>
                <w:rStyle w:val="CommentReference"/>
                <w:color w:val="FF0000"/>
                <w:rtl/>
              </w:rPr>
              <w:commentReference w:id="2"/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/ الشكوى </w:t>
            </w: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المعدلة </w:t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بناءً</w:t>
            </w: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 على </w:t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محتوى الاقتراح/الشكوى:</w:t>
            </w:r>
          </w:p>
        </w:tc>
        <w:tc>
          <w:tcPr>
            <w:tcW w:w="4523" w:type="dxa"/>
            <w:gridSpan w:val="2"/>
            <w:shd w:val="clear" w:color="auto" w:fill="FFFF00"/>
          </w:tcPr>
          <w:p w14:paraId="777A247F" w14:textId="77777777" w:rsidR="00BA0986" w:rsidRPr="00022A84" w:rsidRDefault="00BA0986" w:rsidP="00BA0986">
            <w:pPr>
              <w:bidi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............................................</w:t>
            </w:r>
          </w:p>
          <w:p w14:paraId="1019E1BE" w14:textId="23D71692" w:rsidR="00BA0986" w:rsidRPr="00022A84" w:rsidRDefault="00BA0986" w:rsidP="00BA0986">
            <w:pPr>
              <w:bidi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............................................</w:t>
            </w:r>
          </w:p>
        </w:tc>
        <w:tc>
          <w:tcPr>
            <w:tcW w:w="2675" w:type="dxa"/>
            <w:shd w:val="clear" w:color="auto" w:fill="FFFF00"/>
            <w:vAlign w:val="center"/>
          </w:tcPr>
          <w:p w14:paraId="3A4FEE80" w14:textId="0D69699E" w:rsidR="00BA0986" w:rsidRPr="00022A84" w:rsidRDefault="00BA0986" w:rsidP="00022A84">
            <w:pPr>
              <w:bidi/>
              <w:jc w:val="both"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اسم المستخدم الذي قام بإعادة تصنيف </w:t>
            </w:r>
            <w:r w:rsidR="00C15301"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ال</w:t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فئة</w:t>
            </w: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:</w:t>
            </w:r>
          </w:p>
        </w:tc>
        <w:tc>
          <w:tcPr>
            <w:tcW w:w="3239" w:type="dxa"/>
            <w:shd w:val="clear" w:color="auto" w:fill="FFFF00"/>
            <w:vAlign w:val="center"/>
          </w:tcPr>
          <w:p w14:paraId="1D2B312A" w14:textId="35895AD8" w:rsidR="00BA0986" w:rsidRPr="00022A84" w:rsidRDefault="00BA0986" w:rsidP="00BA0986">
            <w:pPr>
              <w:bidi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</w:t>
            </w:r>
            <w:r w:rsidRPr="00022A84">
              <w:rPr>
                <w:rFonts w:ascii="Simplified Arabic" w:hAnsi="Simplified Arabic" w:cs="Simplified Arabic" w:hint="cs"/>
                <w:noProof/>
                <w:color w:val="FF0000"/>
                <w:rtl/>
              </w:rPr>
              <w:t>........</w:t>
            </w: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.....</w:t>
            </w:r>
          </w:p>
        </w:tc>
      </w:tr>
      <w:tr w:rsidR="00BA0986" w:rsidRPr="004D3336" w14:paraId="32568BBB" w14:textId="77777777" w:rsidTr="00022A84">
        <w:trPr>
          <w:trHeight w:val="314"/>
        </w:trPr>
        <w:tc>
          <w:tcPr>
            <w:tcW w:w="2513" w:type="dxa"/>
            <w:shd w:val="clear" w:color="auto" w:fill="FFFF00"/>
          </w:tcPr>
          <w:p w14:paraId="2694623C" w14:textId="1C6DF334" w:rsidR="00BA0986" w:rsidRPr="00022A84" w:rsidRDefault="00BA0986" w:rsidP="00A05799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commentRangeStart w:id="3"/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محتوى</w:t>
            </w:r>
            <w:commentRangeEnd w:id="3"/>
            <w:r w:rsidR="00A05799" w:rsidRPr="00022A84">
              <w:rPr>
                <w:rStyle w:val="CommentReference"/>
                <w:color w:val="FF0000"/>
                <w:rtl/>
              </w:rPr>
              <w:commentReference w:id="3"/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الاقتراح/ الشكوى</w:t>
            </w: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 المعدل</w:t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بناءً على نتيجة الاستيضاح:</w:t>
            </w:r>
          </w:p>
        </w:tc>
        <w:tc>
          <w:tcPr>
            <w:tcW w:w="4523" w:type="dxa"/>
            <w:gridSpan w:val="2"/>
            <w:shd w:val="clear" w:color="auto" w:fill="FFFF00"/>
          </w:tcPr>
          <w:p w14:paraId="0451D2EC" w14:textId="77777777" w:rsidR="00BA0986" w:rsidRPr="00022A84" w:rsidRDefault="00BA0986" w:rsidP="00BA0986">
            <w:pPr>
              <w:bidi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............................................</w:t>
            </w:r>
          </w:p>
          <w:p w14:paraId="25895FE1" w14:textId="521556A4" w:rsidR="00BA0986" w:rsidRPr="00022A84" w:rsidRDefault="00BA0986" w:rsidP="00BA0986">
            <w:pPr>
              <w:bidi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............................................</w:t>
            </w:r>
          </w:p>
        </w:tc>
        <w:tc>
          <w:tcPr>
            <w:tcW w:w="2675" w:type="dxa"/>
            <w:shd w:val="clear" w:color="auto" w:fill="FFFF00"/>
            <w:vAlign w:val="center"/>
          </w:tcPr>
          <w:p w14:paraId="22300A8A" w14:textId="20059144" w:rsidR="00BA0986" w:rsidRPr="00022A84" w:rsidRDefault="00BA0986" w:rsidP="00022A8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اسم المستخدم الذي قام بإعادة </w:t>
            </w:r>
            <w:r w:rsidRPr="00022A84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صياغة </w:t>
            </w:r>
            <w:r w:rsidR="00C15301"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المحتوى</w:t>
            </w:r>
            <w:r w:rsidRPr="00022A84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:</w:t>
            </w:r>
          </w:p>
        </w:tc>
        <w:tc>
          <w:tcPr>
            <w:tcW w:w="3239" w:type="dxa"/>
            <w:shd w:val="clear" w:color="auto" w:fill="FFFF00"/>
            <w:vAlign w:val="center"/>
          </w:tcPr>
          <w:p w14:paraId="281114C5" w14:textId="43FAD1DA" w:rsidR="00BA0986" w:rsidRPr="00022A84" w:rsidRDefault="00D41754" w:rsidP="00BA0986">
            <w:pPr>
              <w:bidi/>
              <w:rPr>
                <w:rFonts w:ascii="Simplified Arabic" w:hAnsi="Simplified Arabic" w:cs="Simplified Arabic"/>
                <w:noProof/>
                <w:color w:val="FF0000"/>
                <w:rtl/>
              </w:rPr>
            </w:pP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</w:t>
            </w:r>
            <w:r w:rsidRPr="00022A84">
              <w:rPr>
                <w:rFonts w:ascii="Simplified Arabic" w:hAnsi="Simplified Arabic" w:cs="Simplified Arabic" w:hint="cs"/>
                <w:noProof/>
                <w:color w:val="FF0000"/>
                <w:rtl/>
              </w:rPr>
              <w:t>........</w:t>
            </w:r>
            <w:r w:rsidRPr="00022A84">
              <w:rPr>
                <w:rFonts w:ascii="Simplified Arabic" w:hAnsi="Simplified Arabic" w:cs="Simplified Arabic"/>
                <w:noProof/>
                <w:color w:val="FF0000"/>
                <w:rtl/>
              </w:rPr>
              <w:t>....................</w:t>
            </w:r>
          </w:p>
        </w:tc>
      </w:tr>
      <w:tr w:rsidR="00BA0986" w:rsidRPr="004D3336" w14:paraId="70C055DF" w14:textId="77777777" w:rsidTr="00BA0986">
        <w:trPr>
          <w:trHeight w:val="530"/>
        </w:trPr>
        <w:tc>
          <w:tcPr>
            <w:tcW w:w="2513" w:type="dxa"/>
            <w:shd w:val="clear" w:color="auto" w:fill="BDD6EE" w:themeFill="accent5" w:themeFillTint="66"/>
            <w:vAlign w:val="center"/>
          </w:tcPr>
          <w:p w14:paraId="02A32238" w14:textId="77777777" w:rsidR="00BA0986" w:rsidRPr="00BA0986" w:rsidRDefault="00BA0986" w:rsidP="00BA0986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BA098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مرفقات</w:t>
            </w:r>
          </w:p>
        </w:tc>
        <w:tc>
          <w:tcPr>
            <w:tcW w:w="10437" w:type="dxa"/>
            <w:gridSpan w:val="4"/>
            <w:vAlign w:val="center"/>
          </w:tcPr>
          <w:p w14:paraId="47645FE9" w14:textId="77777777" w:rsidR="00BA0986" w:rsidRPr="004D3336" w:rsidRDefault="00BA0986" w:rsidP="00BA0986">
            <w:pPr>
              <w:bidi/>
              <w:rPr>
                <w:rFonts w:ascii="Simplified Arabic" w:hAnsi="Simplified Arabic" w:cs="Simplified Arabic"/>
                <w:noProof/>
              </w:rPr>
            </w:pPr>
            <w:r>
              <w:rPr>
                <w:noProof/>
              </w:rPr>
              <w:drawing>
                <wp:inline distT="0" distB="0" distL="0" distR="0" wp14:anchorId="33E9576C" wp14:editId="19CB9BD5">
                  <wp:extent cx="419100" cy="3048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AB2FE5" w14:textId="42628822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590D56E4" w14:textId="6FCB6129" w:rsidR="00A05799" w:rsidRDefault="00A05799" w:rsidP="00A05799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685B5728" w14:textId="132B7DB7" w:rsidR="00A05799" w:rsidRDefault="00A05799" w:rsidP="00A05799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06828357" w14:textId="57F55A60" w:rsidR="00A05799" w:rsidRDefault="00A05799" w:rsidP="00A05799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7A98F06F" w14:textId="584CD12D" w:rsidR="00A05799" w:rsidRDefault="00A05799" w:rsidP="00A05799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1601991F" w14:textId="77777777" w:rsidR="00A05799" w:rsidRPr="00CD0E63" w:rsidRDefault="00A05799" w:rsidP="00022A84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32FDADEC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4B591C9D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3260CCD" wp14:editId="55C5E6D1">
                  <wp:extent cx="255875" cy="248134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34AB8442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ثالثا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حاجة للاستيضاح عن مضمون الاقتراح/الشكوى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4905F753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bidiVisual/>
        <w:tblW w:w="0" w:type="auto"/>
        <w:tblLayout w:type="fixed"/>
        <w:tblLook w:val="04A0" w:firstRow="1" w:lastRow="0" w:firstColumn="1" w:lastColumn="0" w:noHBand="0" w:noVBand="1"/>
      </w:tblPr>
      <w:tblGrid>
        <w:gridCol w:w="3953"/>
        <w:gridCol w:w="900"/>
        <w:gridCol w:w="2790"/>
        <w:gridCol w:w="5307"/>
      </w:tblGrid>
      <w:tr w:rsidR="008B62C5" w:rsidRPr="00AA2DFD" w14:paraId="35F1D224" w14:textId="77777777" w:rsidTr="00CD0E63">
        <w:trPr>
          <w:trHeight w:val="404"/>
        </w:trPr>
        <w:tc>
          <w:tcPr>
            <w:tcW w:w="3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04EDF4A9" w14:textId="4CB31867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/الشكوى بحاجة </w:t>
            </w:r>
            <w:r w:rsidR="00421DE4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ل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لاستيضاح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 عن مضمونه/ا؟</w:t>
            </w:r>
          </w:p>
        </w:tc>
        <w:tc>
          <w:tcPr>
            <w:tcW w:w="899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CFB224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 / لا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، وفي حالة الإجابة بـ " نعم" تظهر المعلومات أدناه:</w:t>
            </w:r>
          </w:p>
        </w:tc>
      </w:tr>
      <w:tr w:rsidR="008B62C5" w:rsidRPr="00AA2DFD" w14:paraId="76A7B714" w14:textId="77777777" w:rsidTr="00BA0986">
        <w:trPr>
          <w:trHeight w:val="476"/>
        </w:trPr>
        <w:tc>
          <w:tcPr>
            <w:tcW w:w="39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917785C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هل تم الاستيضاح عن المعلومات المطلوبة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؟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712DA0" w14:textId="77777777" w:rsidR="008B62C5" w:rsidRPr="00AA2DFD" w:rsidRDefault="008B62C5" w:rsidP="00BA0986">
            <w:pPr>
              <w:bidi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74F0228C" w14:textId="77777777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إعادة صياغة محتوى الاقتراح/ الشكوى بناءً على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نتيجة 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الاستيضاح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6A4361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</w:t>
            </w:r>
            <w:r>
              <w:rPr>
                <w:rFonts w:ascii="Simplified Arabic" w:hAnsi="Simplified Arabic" w:cs="Simplified Arabic" w:hint="cs"/>
                <w:noProof/>
                <w:rtl/>
              </w:rPr>
              <w:t>..............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</w:t>
            </w:r>
          </w:p>
        </w:tc>
      </w:tr>
      <w:tr w:rsidR="008B62C5" w:rsidRPr="00AA2DFD" w14:paraId="278015BF" w14:textId="77777777" w:rsidTr="00BA0986">
        <w:trPr>
          <w:trHeight w:val="476"/>
        </w:trPr>
        <w:tc>
          <w:tcPr>
            <w:tcW w:w="395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B27681D" w14:textId="77777777" w:rsidR="008B62C5" w:rsidRPr="00AA2DFD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D1DF19" w14:textId="77777777" w:rsidR="008B62C5" w:rsidRPr="009C2AF0" w:rsidRDefault="008B62C5" w:rsidP="00BA098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  <w:commentRangeStart w:id="4"/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لا</w:t>
            </w:r>
            <w:commentRangeEnd w:id="4"/>
            <w:r w:rsidR="00421DE4">
              <w:rPr>
                <w:rStyle w:val="CommentReference"/>
                <w:rtl/>
              </w:rPr>
              <w:commentReference w:id="4"/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7B68B59E" w14:textId="3651C93C" w:rsidR="008B62C5" w:rsidRPr="00AA2DFD" w:rsidRDefault="008B62C5" w:rsidP="00CD0E63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>سبب عدم الاستيضاح</w:t>
            </w:r>
            <w:r w:rsidR="00AD0A17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</w:tc>
        <w:tc>
          <w:tcPr>
            <w:tcW w:w="5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0C720B" w14:textId="77777777" w:rsidR="008B62C5" w:rsidRPr="004D3336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noProof/>
                <w:rtl/>
              </w:rPr>
              <w:t>..................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</w:t>
            </w:r>
            <w:r>
              <w:rPr>
                <w:rFonts w:ascii="Simplified Arabic" w:hAnsi="Simplified Arabic" w:cs="Simplified Arabic" w:hint="cs"/>
                <w:noProof/>
                <w:rtl/>
              </w:rPr>
              <w:t>...</w:t>
            </w: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</w:t>
            </w:r>
          </w:p>
        </w:tc>
      </w:tr>
    </w:tbl>
    <w:p w14:paraId="13C6FF62" w14:textId="77777777" w:rsidR="00393E41" w:rsidRPr="00BA0986" w:rsidRDefault="00393E41" w:rsidP="00393E41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4"/>
          <w:szCs w:val="4"/>
          <w:rtl/>
        </w:rPr>
      </w:pPr>
    </w:p>
    <w:p w14:paraId="0D3389EF" w14:textId="31058C7A" w:rsidR="00C15301" w:rsidRDefault="00C15301" w:rsidP="00E05398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243EE1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في</w:t>
      </w:r>
      <w:r w:rsidRPr="00243EE1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Pr="00243EE1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حال</w:t>
      </w:r>
      <w:r w:rsidRPr="00243EE1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Pr="00243EE1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كانت</w:t>
      </w:r>
      <w:r w:rsidRPr="00243EE1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Pr="00243EE1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الإجابة</w:t>
      </w:r>
      <w:r w:rsidRPr="00243EE1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Pr="00243EE1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بـ</w:t>
      </w:r>
      <w:r w:rsidRPr="00243EE1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(لا) </w:t>
      </w:r>
      <w:r w:rsidRPr="00243EE1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عن</w:t>
      </w:r>
      <w:r w:rsidRPr="00243EE1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سؤال </w:t>
      </w:r>
      <w:r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"هل تم الاستيضاح عن المعلومات المطلوبة؟"</w:t>
      </w:r>
      <w:r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rtl/>
        </w:rPr>
        <w:t xml:space="preserve"> </w:t>
      </w:r>
      <w:commentRangeStart w:id="5"/>
      <w:r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يظهر</w:t>
      </w:r>
      <w:commentRangeEnd w:id="5"/>
      <w:r w:rsidRPr="00243EE1">
        <w:rPr>
          <w:rStyle w:val="CommentReference"/>
          <w:rtl/>
        </w:rPr>
        <w:commentReference w:id="5"/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اشعار للجهة الإدارية المسؤولة عن متابعة </w:t>
      </w:r>
      <w:r w:rsidR="00243EE1"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الجهة</w:t>
      </w:r>
      <w:r w:rsidR="00243EE1"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="00243EE1"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المختصة</w:t>
      </w:r>
      <w:r w:rsidR="00243EE1"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="00243EE1"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ب</w:t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>معالجة الاقتراح/ الشكوى</w:t>
      </w:r>
      <w:r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" تنبيه بوجود اقتراح/ شكوى لا يمكن الاستيضاح عن مضمونه/ا"</w:t>
      </w:r>
      <w:r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،</w:t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بحيث</w:t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يكون</w:t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="00243EE1"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>مضمون الاشعار</w:t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جميع</w:t>
      </w:r>
      <w:r w:rsidRPr="00022A8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022A84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البيانات</w:t>
      </w:r>
      <w:r w:rsidR="00243EE1"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 xml:space="preserve"> الموضحة في البوابة أعلاه مع إضافة السؤال التالي:</w:t>
      </w:r>
    </w:p>
    <w:tbl>
      <w:tblPr>
        <w:bidiVisual/>
        <w:tblW w:w="129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0"/>
        <w:gridCol w:w="990"/>
        <w:gridCol w:w="9187"/>
      </w:tblGrid>
      <w:tr w:rsidR="00243EE1" w:rsidRPr="00CD0E63" w14:paraId="22C5F634" w14:textId="77777777" w:rsidTr="00B30750">
        <w:trPr>
          <w:trHeight w:val="240"/>
        </w:trPr>
        <w:tc>
          <w:tcPr>
            <w:tcW w:w="2790" w:type="dxa"/>
            <w:vMerge w:val="restart"/>
            <w:shd w:val="clear" w:color="000000" w:fill="BDD7EE"/>
          </w:tcPr>
          <w:p w14:paraId="134C15A6" w14:textId="77777777" w:rsidR="00243EE1" w:rsidRPr="00AA2DFD" w:rsidRDefault="00243EE1" w:rsidP="00B30750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/ شكوى بحاجة لإغلاق؟</w:t>
            </w:r>
          </w:p>
        </w:tc>
        <w:tc>
          <w:tcPr>
            <w:tcW w:w="990" w:type="dxa"/>
            <w:shd w:val="clear" w:color="auto" w:fill="auto"/>
          </w:tcPr>
          <w:p w14:paraId="68E73334" w14:textId="77777777" w:rsidR="00243EE1" w:rsidRDefault="00243EE1" w:rsidP="00B30750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noProof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</w:t>
            </w:r>
          </w:p>
        </w:tc>
        <w:tc>
          <w:tcPr>
            <w:tcW w:w="9187" w:type="dxa"/>
            <w:shd w:val="clear" w:color="auto" w:fill="auto"/>
            <w:vAlign w:val="center"/>
          </w:tcPr>
          <w:p w14:paraId="08A4510C" w14:textId="67A1376A" w:rsidR="00243EE1" w:rsidRPr="00CD0E63" w:rsidRDefault="00B01E1D" w:rsidP="00B30750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شعار</w:t>
            </w:r>
            <w:r w:rsidR="00243EE1" w:rsidRPr="004A676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ب</w:t>
            </w:r>
            <w:r w:rsidR="00243EE1"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إغلاق</w:t>
            </w:r>
            <w:r w:rsidR="00243EE1" w:rsidRPr="004A676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="00243EE1"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اقتراح</w:t>
            </w:r>
            <w:r w:rsidR="00243EE1" w:rsidRPr="004A6762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/ </w:t>
            </w:r>
            <w:r w:rsidR="00243EE1" w:rsidRPr="004A6762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شكوى</w:t>
            </w:r>
          </w:p>
        </w:tc>
      </w:tr>
      <w:tr w:rsidR="00243EE1" w:rsidRPr="00CD0E63" w14:paraId="7C2E2649" w14:textId="77777777" w:rsidTr="00B30750">
        <w:trPr>
          <w:trHeight w:val="240"/>
        </w:trPr>
        <w:tc>
          <w:tcPr>
            <w:tcW w:w="2790" w:type="dxa"/>
            <w:vMerge/>
            <w:shd w:val="clear" w:color="000000" w:fill="BDD7EE"/>
            <w:vAlign w:val="center"/>
          </w:tcPr>
          <w:p w14:paraId="1F82EF40" w14:textId="77777777" w:rsidR="00243EE1" w:rsidRDefault="00243EE1" w:rsidP="00B30750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90" w:type="dxa"/>
            <w:shd w:val="clear" w:color="auto" w:fill="auto"/>
          </w:tcPr>
          <w:p w14:paraId="7D21333A" w14:textId="77777777" w:rsidR="00243EE1" w:rsidRDefault="00243EE1" w:rsidP="00B30750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noProof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لا</w:t>
            </w:r>
          </w:p>
        </w:tc>
        <w:tc>
          <w:tcPr>
            <w:tcW w:w="9187" w:type="dxa"/>
            <w:shd w:val="clear" w:color="auto" w:fill="auto"/>
            <w:vAlign w:val="center"/>
          </w:tcPr>
          <w:p w14:paraId="7DB7351F" w14:textId="76E57868" w:rsidR="00243EE1" w:rsidRDefault="00B01E1D" w:rsidP="00B30750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اشعار</w:t>
            </w:r>
            <w:r w:rsidR="00243EE1"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 xml:space="preserve"> 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ب</w:t>
            </w:r>
            <w:r w:rsidR="00243EE1"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إعادة</w:t>
            </w:r>
            <w:r w:rsidR="00243EE1"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 </w:t>
            </w:r>
            <w:r w:rsidR="00243EE1"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معالجة</w:t>
            </w:r>
            <w:r w:rsidR="00243EE1"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 </w:t>
            </w:r>
            <w:r w:rsidR="00243EE1"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الاقتراح</w:t>
            </w:r>
            <w:r w:rsidR="00243EE1"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/ </w:t>
            </w:r>
            <w:r w:rsidR="00243EE1"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الشكوى</w:t>
            </w:r>
          </w:p>
          <w:p w14:paraId="787DEC9B" w14:textId="77777777" w:rsidR="00243EE1" w:rsidRDefault="00243EE1" w:rsidP="00B30750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التوصيات: ...................................................................................................................</w:t>
            </w:r>
          </w:p>
          <w:p w14:paraId="11EAEA60" w14:textId="77777777" w:rsidR="00243EE1" w:rsidRPr="00CD0E63" w:rsidRDefault="00243EE1" w:rsidP="00B30750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..............................................................................................................................</w:t>
            </w:r>
          </w:p>
        </w:tc>
      </w:tr>
    </w:tbl>
    <w:p w14:paraId="2DF93221" w14:textId="77777777" w:rsidR="00AD0A17" w:rsidRPr="00022A84" w:rsidRDefault="00AD0A17" w:rsidP="00243EE1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"/>
          <w:szCs w:val="2"/>
          <w:rtl/>
        </w:rPr>
      </w:pPr>
    </w:p>
    <w:p w14:paraId="3A265DFD" w14:textId="27A4A856" w:rsidR="00A73FDB" w:rsidRDefault="00AD0A17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commentRangeStart w:id="6"/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>ومن</w:t>
      </w:r>
      <w:commentRangeEnd w:id="6"/>
      <w:r w:rsidR="00A73FDB">
        <w:rPr>
          <w:rStyle w:val="CommentReference"/>
          <w:rtl/>
        </w:rPr>
        <w:commentReference w:id="6"/>
      </w: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ثم </w:t>
      </w:r>
      <w:r w:rsidR="00A73FDB">
        <w:rPr>
          <w:rFonts w:ascii="Simplified Arabic" w:hAnsi="Simplified Arabic" w:cs="Simplified Arabic" w:hint="cs"/>
          <w:b/>
          <w:bCs/>
          <w:sz w:val="22"/>
          <w:szCs w:val="22"/>
          <w:rtl/>
        </w:rPr>
        <w:t>تظهر توصيات الجهة الإدارية المسؤولة على شكل اشعار</w:t>
      </w:r>
      <w:r w:rsidR="00A73FDB" w:rsidRPr="00A73FDB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</w:t>
      </w:r>
      <w:r w:rsidR="00A73FDB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للجهة المختصة بالمعالجة 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(</w:t>
      </w:r>
      <w:r w:rsidR="00B01E1D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ا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شعار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بإغلاق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الاقتراح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/الشكوى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أو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اشعار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إعادة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معالجة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73FDB" w:rsidRPr="00022A84">
        <w:rPr>
          <w:rFonts w:ascii="Simplified Arabic" w:hAnsi="Simplified Arabic" w:cs="Simplified Arabic" w:hint="eastAsia"/>
          <w:b/>
          <w:bCs/>
          <w:color w:val="FF0000"/>
          <w:sz w:val="22"/>
          <w:szCs w:val="22"/>
          <w:u w:val="single"/>
          <w:rtl/>
        </w:rPr>
        <w:t>الاقتراح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/الشكوى)</w:t>
      </w:r>
      <w:r w:rsidR="00A73FDB" w:rsidRPr="00022A84">
        <w:rPr>
          <w:rFonts w:ascii="Simplified Arabic" w:hAnsi="Simplified Arabic" w:cs="Simplified Arabic"/>
          <w:b/>
          <w:bCs/>
          <w:color w:val="FF0000"/>
          <w:sz w:val="22"/>
          <w:szCs w:val="22"/>
          <w:rtl/>
        </w:rPr>
        <w:t xml:space="preserve"> </w:t>
      </w:r>
      <w:r w:rsidR="00A73FDB">
        <w:rPr>
          <w:rFonts w:ascii="Simplified Arabic" w:hAnsi="Simplified Arabic" w:cs="Simplified Arabic" w:hint="cs"/>
          <w:b/>
          <w:bCs/>
          <w:sz w:val="22"/>
          <w:szCs w:val="22"/>
          <w:rtl/>
        </w:rPr>
        <w:t>ويتم تخزينها في الواجهة كما هو موضح أدناه:</w:t>
      </w:r>
    </w:p>
    <w:p w14:paraId="48FD5799" w14:textId="21A10AC1" w:rsidR="00393E41" w:rsidRPr="00BA0986" w:rsidRDefault="00AD0A17" w:rsidP="00022A84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وفيما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يلي توصيات الجهة الإدارية المسؤولة بخص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وص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عدم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إمكانية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الاستيضاح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عن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مضمون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 xml:space="preserve"> </w:t>
      </w:r>
      <w:r w:rsidR="00393E41" w:rsidRPr="00BA0986">
        <w:rPr>
          <w:rFonts w:ascii="Simplified Arabic" w:hAnsi="Simplified Arabic" w:cs="Simplified Arabic" w:hint="eastAsia"/>
          <w:b/>
          <w:bCs/>
          <w:sz w:val="22"/>
          <w:szCs w:val="22"/>
          <w:rtl/>
        </w:rPr>
        <w:t>الاقتراح</w:t>
      </w:r>
      <w:r w:rsidR="00393E41" w:rsidRPr="00BA0986">
        <w:rPr>
          <w:rFonts w:ascii="Simplified Arabic" w:hAnsi="Simplified Arabic" w:cs="Simplified Arabic"/>
          <w:b/>
          <w:bCs/>
          <w:sz w:val="22"/>
          <w:szCs w:val="22"/>
          <w:rtl/>
        </w:rPr>
        <w:t>/الشكوى:</w:t>
      </w:r>
    </w:p>
    <w:tbl>
      <w:tblPr>
        <w:bidiVisual/>
        <w:tblW w:w="12967" w:type="dxa"/>
        <w:tblLayout w:type="fixed"/>
        <w:tblLook w:val="04A0" w:firstRow="1" w:lastRow="0" w:firstColumn="1" w:lastColumn="0" w:noHBand="0" w:noVBand="1"/>
      </w:tblPr>
      <w:tblGrid>
        <w:gridCol w:w="4510"/>
        <w:gridCol w:w="8457"/>
      </w:tblGrid>
      <w:tr w:rsidR="00393E41" w:rsidRPr="00CD0E63" w14:paraId="6925044F" w14:textId="77777777" w:rsidTr="00BA0986">
        <w:trPr>
          <w:trHeight w:val="161"/>
        </w:trPr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52762262" w14:textId="1002F52C" w:rsidR="00393E41" w:rsidRDefault="00393E41" w:rsidP="00E05398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A0986">
              <w:rPr>
                <w:rFonts w:ascii="Simplified Arabic" w:hAnsi="Simplified Arabic" w:cs="Simplified Arabic" w:hint="eastAsia"/>
                <w:b/>
                <w:bCs/>
                <w:rtl/>
              </w:rPr>
              <w:t>ال</w:t>
            </w:r>
            <w:r w:rsidRPr="00BA0986">
              <w:rPr>
                <w:rFonts w:ascii="Simplified Arabic" w:hAnsi="Simplified Arabic" w:cs="Simplified Arabic"/>
                <w:b/>
                <w:bCs/>
                <w:rtl/>
              </w:rPr>
              <w:t xml:space="preserve">جهة </w:t>
            </w:r>
            <w:r w:rsidR="00A73FDB"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الإدارية المسؤولة عن متابعة </w:t>
            </w:r>
            <w:r w:rsidR="00A73FDB" w:rsidRPr="0007661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جهة</w:t>
            </w:r>
            <w:r w:rsidR="00A73FDB"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="00A73FDB" w:rsidRPr="0007661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مختصة</w:t>
            </w:r>
            <w:r w:rsidR="00A73FDB"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="00A73FDB" w:rsidRPr="0007661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ب</w:t>
            </w:r>
            <w:r w:rsidR="00A73FDB"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معالجة الاقتراح/ الشكوى</w:t>
            </w:r>
            <w:r w:rsidR="00A73FDB"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</w:tc>
        <w:tc>
          <w:tcPr>
            <w:tcW w:w="8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58465" w14:textId="59B86513" w:rsidR="00393E41" w:rsidRPr="00BA0986" w:rsidRDefault="00D41754" w:rsidP="00BA0986">
            <w:pPr>
              <w:bidi/>
              <w:jc w:val="both"/>
              <w:rPr>
                <w:rFonts w:ascii="Simplified Arabic" w:hAnsi="Simplified Arabic" w:cs="Simplified Arabic"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 xml:space="preserve">تكون تسمية هذه الجهة كالتالي </w:t>
            </w:r>
            <w:r w:rsidRPr="00D2564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highlight w:val="yellow"/>
                <w:rtl/>
              </w:rPr>
              <w:t>المستوى الإداري "اسم المستخدم"</w:t>
            </w:r>
          </w:p>
        </w:tc>
      </w:tr>
      <w:tr w:rsidR="008076A6" w:rsidRPr="00CD0E63" w14:paraId="7A8D561A" w14:textId="77777777" w:rsidTr="00BA0986">
        <w:trPr>
          <w:trHeight w:val="240"/>
        </w:trPr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7350A0F4" w14:textId="01D6521B" w:rsidR="008076A6" w:rsidRDefault="008076A6" w:rsidP="00E05398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توصيات:</w:t>
            </w:r>
          </w:p>
        </w:tc>
        <w:tc>
          <w:tcPr>
            <w:tcW w:w="8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88598" w14:textId="77777777" w:rsidR="008076A6" w:rsidRDefault="008076A6" w:rsidP="00BA0986">
            <w:pPr>
              <w:pStyle w:val="ListParagraph"/>
              <w:numPr>
                <w:ilvl w:val="0"/>
                <w:numId w:val="4"/>
              </w:num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يوصي بإغلاق الاقتراح/ الشكوى</w:t>
            </w:r>
          </w:p>
          <w:p w14:paraId="50815C79" w14:textId="120A66BE" w:rsidR="008076A6" w:rsidRDefault="008076A6" w:rsidP="00BA0986">
            <w:pPr>
              <w:pStyle w:val="ListParagraph"/>
              <w:numPr>
                <w:ilvl w:val="0"/>
                <w:numId w:val="4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 w:rsidRPr="008076A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يوصي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ب</w:t>
            </w:r>
            <w:r w:rsidRPr="008076A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إعادة معالجة الاقتراح/ الشكوى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مع أخذ بعين الاعتبار </w:t>
            </w:r>
            <w:r w:rsidR="00243EE1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توصيات التالية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: </w:t>
            </w:r>
          </w:p>
          <w:p w14:paraId="09CDB987" w14:textId="4EA8885E" w:rsidR="008076A6" w:rsidRDefault="008076A6" w:rsidP="00BA0986">
            <w:pPr>
              <w:pStyle w:val="ListParagraph"/>
              <w:bidi/>
              <w:ind w:left="36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................................................................................................................</w:t>
            </w:r>
          </w:p>
          <w:p w14:paraId="49130AAC" w14:textId="32845EE2" w:rsidR="008076A6" w:rsidRPr="00BA0986" w:rsidRDefault="008076A6" w:rsidP="00BA0986">
            <w:pPr>
              <w:pStyle w:val="ListParagraph"/>
              <w:bidi/>
              <w:ind w:left="36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................................................................................................................</w:t>
            </w:r>
          </w:p>
        </w:tc>
      </w:tr>
    </w:tbl>
    <w:p w14:paraId="56B6BE12" w14:textId="3BA6AB08" w:rsidR="00B01E1D" w:rsidRDefault="00B01E1D" w:rsidP="00B01E1D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12"/>
          <w:szCs w:val="12"/>
          <w:rtl/>
        </w:rPr>
      </w:pPr>
    </w:p>
    <w:p w14:paraId="03FC1A5E" w14:textId="798C2E0F" w:rsidR="00B01E1D" w:rsidRDefault="00B01E1D" w:rsidP="00B01E1D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12"/>
          <w:szCs w:val="12"/>
          <w:rtl/>
        </w:rPr>
      </w:pPr>
    </w:p>
    <w:p w14:paraId="11CFF235" w14:textId="77777777" w:rsidR="00B01E1D" w:rsidRPr="00BA0986" w:rsidRDefault="00B01E1D" w:rsidP="00022A84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12"/>
          <w:szCs w:val="12"/>
          <w:rtl/>
        </w:rPr>
      </w:pPr>
    </w:p>
    <w:p w14:paraId="7F215140" w14:textId="77777777" w:rsidR="00243EE1" w:rsidRPr="00022A84" w:rsidRDefault="00243EE1" w:rsidP="00BA0986">
      <w:pPr>
        <w:pStyle w:val="CommentText"/>
        <w:bidi/>
        <w:jc w:val="both"/>
        <w:rPr>
          <w:rFonts w:ascii="Simplified Arabic" w:hAnsi="Simplified Arabic" w:cs="Simplified Arabic"/>
          <w:b/>
          <w:bCs/>
          <w:color w:val="000000" w:themeColor="text1"/>
          <w:sz w:val="8"/>
          <w:szCs w:val="8"/>
          <w:highlight w:val="lightGray"/>
          <w:rtl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3C3FCB" w14:paraId="03DFD8BC" w14:textId="77777777" w:rsidTr="002A0FD9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0C82A324" w14:textId="77777777" w:rsidR="003C3FCB" w:rsidRDefault="003C3FCB" w:rsidP="002A0FD9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64CC60B" wp14:editId="4A563F61">
                  <wp:extent cx="255875" cy="24813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0AB95ADF" w14:textId="1BE8F51F" w:rsidR="003C3FCB" w:rsidRDefault="003C3FCB" w:rsidP="002A0FD9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رابعاً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حاجة لحذف الاقتراح/الشكوى</w:t>
            </w:r>
            <w:r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3D8A4EDB" w14:textId="77777777" w:rsidR="003C3FCB" w:rsidRPr="00BA0986" w:rsidRDefault="003C3FCB" w:rsidP="003C3FCB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rtl/>
        </w:rPr>
      </w:pPr>
    </w:p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3051"/>
        <w:gridCol w:w="4139"/>
        <w:gridCol w:w="1712"/>
        <w:gridCol w:w="4048"/>
      </w:tblGrid>
      <w:tr w:rsidR="003C3FCB" w:rsidRPr="00AA2DFD" w14:paraId="362C5A7D" w14:textId="77777777" w:rsidTr="002A0FD9">
        <w:trPr>
          <w:trHeight w:val="404"/>
        </w:trPr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E0007FD" w14:textId="77777777" w:rsidR="003C3FCB" w:rsidRPr="00AA2DFD" w:rsidRDefault="003C3FCB" w:rsidP="002A0FD9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</w:rPr>
            </w:pPr>
            <w:bookmarkStart w:id="7" w:name="_Hlk64021372"/>
            <w:r w:rsidRPr="00AA2DFD"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/الشكوى بحاجة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للحذف؟</w:t>
            </w:r>
            <w:bookmarkEnd w:id="7"/>
          </w:p>
        </w:tc>
        <w:tc>
          <w:tcPr>
            <w:tcW w:w="382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3F6C58" w14:textId="77777777" w:rsidR="003C3FCB" w:rsidRPr="00AA2DFD" w:rsidRDefault="003C3FCB" w:rsidP="002A0FD9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 / لا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، وفي حالة الإجابة بـ " نعم" تظهر المعلومات أدناه:</w:t>
            </w:r>
          </w:p>
        </w:tc>
      </w:tr>
      <w:tr w:rsidR="003C3FCB" w:rsidRPr="00AA2DFD" w14:paraId="178EBBD2" w14:textId="77777777" w:rsidTr="002A0FD9">
        <w:trPr>
          <w:trHeight w:val="476"/>
        </w:trPr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5E98442D" w14:textId="798C666C" w:rsidR="003C3FCB" w:rsidRPr="00AA2DFD" w:rsidRDefault="003C3FCB" w:rsidP="002A0FD9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سم </w:t>
            </w:r>
            <w:r w:rsidR="00B01E1D">
              <w:rPr>
                <w:rFonts w:ascii="Simplified Arabic" w:hAnsi="Simplified Arabic" w:cs="Simplified Arabic" w:hint="cs"/>
                <w:b/>
                <w:bCs/>
                <w:rtl/>
              </w:rPr>
              <w:t xml:space="preserve">المستخدم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ذي قام بالحذف:</w:t>
            </w:r>
          </w:p>
        </w:tc>
        <w:tc>
          <w:tcPr>
            <w:tcW w:w="15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C593A" w14:textId="77777777" w:rsidR="003C3FCB" w:rsidRPr="00AA2DFD" w:rsidRDefault="003C3FCB" w:rsidP="002A0FD9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  <w:tc>
          <w:tcPr>
            <w:tcW w:w="6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4777C89B" w14:textId="77777777" w:rsidR="003C3FCB" w:rsidRPr="00AA2DFD" w:rsidRDefault="003C3FCB" w:rsidP="002A0FD9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تاريخ الحذف:</w:t>
            </w:r>
          </w:p>
        </w:tc>
        <w:tc>
          <w:tcPr>
            <w:tcW w:w="156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57C789" w14:textId="77777777" w:rsidR="003C3FCB" w:rsidRPr="00AA2DFD" w:rsidRDefault="003C3FCB" w:rsidP="002A0FD9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  <w:tr w:rsidR="003C3FCB" w:rsidRPr="00AA2DFD" w14:paraId="74E813CE" w14:textId="77777777" w:rsidTr="002A0FD9">
        <w:trPr>
          <w:trHeight w:val="80"/>
        </w:trPr>
        <w:tc>
          <w:tcPr>
            <w:tcW w:w="117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59C83417" w14:textId="77777777" w:rsidR="003C3FCB" w:rsidRPr="00AA2DFD" w:rsidRDefault="003C3FCB" w:rsidP="002A0FD9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بب الحذف:</w:t>
            </w:r>
          </w:p>
        </w:tc>
        <w:tc>
          <w:tcPr>
            <w:tcW w:w="3822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833729" w14:textId="77777777" w:rsidR="003C3FCB" w:rsidRPr="00AA2DFD" w:rsidRDefault="003C3FCB" w:rsidP="002A0FD9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.........................................</w:t>
            </w:r>
          </w:p>
        </w:tc>
      </w:tr>
    </w:tbl>
    <w:p w14:paraId="59ED6756" w14:textId="77777777" w:rsidR="00243EE1" w:rsidRPr="00BA0986" w:rsidRDefault="00243EE1" w:rsidP="00243EE1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4"/>
          <w:szCs w:val="4"/>
          <w:rtl/>
        </w:rPr>
      </w:pPr>
    </w:p>
    <w:p w14:paraId="3558A86C" w14:textId="0DA4B906" w:rsidR="00A73FDB" w:rsidRDefault="00243EE1" w:rsidP="00022A84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B30750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في حال كانت الإجابة بـ (لا) عن سؤال </w:t>
      </w:r>
      <w:r w:rsidRPr="00B30750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"</w:t>
      </w:r>
      <w:r w:rsidRPr="00243EE1">
        <w:rPr>
          <w:rtl/>
        </w:rPr>
        <w:t xml:space="preserve"> </w:t>
      </w:r>
      <w:r w:rsidRPr="00243EE1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هل الاقتراح/الشكوى بحاجة للحذف؟</w:t>
      </w:r>
      <w:r w:rsidRPr="00B30750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"</w:t>
      </w:r>
      <w:r w:rsidRPr="00B30750">
        <w:rPr>
          <w:rFonts w:ascii="Simplified Arabic" w:hAnsi="Simplified Arabic" w:cs="Simplified Arabic" w:hint="cs"/>
          <w:b/>
          <w:bCs/>
          <w:color w:val="FF0000"/>
          <w:sz w:val="22"/>
          <w:szCs w:val="22"/>
          <w:rtl/>
        </w:rPr>
        <w:t xml:space="preserve"> </w:t>
      </w:r>
      <w:commentRangeStart w:id="8"/>
      <w:r w:rsidRPr="00B30750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يظهر</w:t>
      </w:r>
      <w:commentRangeEnd w:id="8"/>
      <w:r w:rsidRPr="00B30750">
        <w:rPr>
          <w:rStyle w:val="CommentReference"/>
          <w:rtl/>
        </w:rPr>
        <w:commentReference w:id="8"/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اشعار للجهة الإدارية المسؤولة عن متابعة </w:t>
      </w:r>
      <w:r w:rsidRPr="00B30750"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>الجهة المختصة ب</w:t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>معالجة الاقتراح/ الشكوى</w:t>
      </w:r>
      <w:r w:rsidRPr="00B30750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"</w:t>
      </w:r>
      <w:r w:rsidR="00B01E1D">
        <w:rPr>
          <w:rFonts w:hint="cs"/>
          <w:rtl/>
        </w:rPr>
        <w:t xml:space="preserve"> </w:t>
      </w:r>
      <w:r w:rsidR="00B01E1D" w:rsidRPr="00B01E1D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تنبيه بوجود اقتراح/ شكوى تم حذفها من حساب موظف"</w:t>
      </w:r>
      <w:r w:rsidRPr="00B30750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،</w:t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B30750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بحيث</w:t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B30750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يكون</w:t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>مضمون الاشعار</w:t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B30750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جميع</w:t>
      </w:r>
      <w:r w:rsidRPr="00B30750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B30750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البيانات</w:t>
      </w:r>
      <w:r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 xml:space="preserve"> الموضحة في البوابة أعلاه مع إضافة السؤال التالي:</w:t>
      </w:r>
    </w:p>
    <w:tbl>
      <w:tblPr>
        <w:bidiVisual/>
        <w:tblW w:w="129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90"/>
        <w:gridCol w:w="990"/>
        <w:gridCol w:w="9187"/>
      </w:tblGrid>
      <w:tr w:rsidR="00A73FDB" w:rsidRPr="00CD0E63" w14:paraId="57A3BA21" w14:textId="77777777" w:rsidTr="00076616">
        <w:trPr>
          <w:trHeight w:val="240"/>
        </w:trPr>
        <w:tc>
          <w:tcPr>
            <w:tcW w:w="2790" w:type="dxa"/>
            <w:vMerge w:val="restart"/>
            <w:shd w:val="clear" w:color="000000" w:fill="BDD7EE"/>
          </w:tcPr>
          <w:p w14:paraId="043DDD8A" w14:textId="77777777" w:rsidR="00A73FDB" w:rsidRPr="00AA2DFD" w:rsidRDefault="00A73FDB" w:rsidP="000766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/ شكوى بحاجة لحذف؟</w:t>
            </w:r>
          </w:p>
        </w:tc>
        <w:tc>
          <w:tcPr>
            <w:tcW w:w="990" w:type="dxa"/>
            <w:shd w:val="clear" w:color="auto" w:fill="auto"/>
          </w:tcPr>
          <w:p w14:paraId="5468B3AD" w14:textId="77777777" w:rsidR="00A73FDB" w:rsidRDefault="00A73FDB" w:rsidP="000766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noProof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</w:t>
            </w:r>
          </w:p>
        </w:tc>
        <w:tc>
          <w:tcPr>
            <w:tcW w:w="9187" w:type="dxa"/>
            <w:shd w:val="clear" w:color="auto" w:fill="auto"/>
            <w:vAlign w:val="center"/>
          </w:tcPr>
          <w:p w14:paraId="4FC1C4B2" w14:textId="111D2E8D" w:rsidR="00A73FDB" w:rsidRPr="00CD0E63" w:rsidRDefault="00B01E1D" w:rsidP="000766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اشعار </w:t>
            </w:r>
            <w:r w:rsidR="00022A84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بإتمام </w:t>
            </w:r>
            <w:r w:rsidR="00A73FDB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عملية الحذف</w:t>
            </w:r>
          </w:p>
        </w:tc>
      </w:tr>
      <w:tr w:rsidR="00A73FDB" w:rsidRPr="00CD0E63" w14:paraId="0BF64E13" w14:textId="77777777" w:rsidTr="00076616">
        <w:trPr>
          <w:trHeight w:val="240"/>
        </w:trPr>
        <w:tc>
          <w:tcPr>
            <w:tcW w:w="2790" w:type="dxa"/>
            <w:vMerge/>
            <w:shd w:val="clear" w:color="000000" w:fill="BDD7EE"/>
            <w:vAlign w:val="center"/>
          </w:tcPr>
          <w:p w14:paraId="3F28592F" w14:textId="77777777" w:rsidR="00A73FDB" w:rsidRDefault="00A73FDB" w:rsidP="00076616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</w:p>
        </w:tc>
        <w:tc>
          <w:tcPr>
            <w:tcW w:w="990" w:type="dxa"/>
            <w:shd w:val="clear" w:color="auto" w:fill="auto"/>
          </w:tcPr>
          <w:p w14:paraId="09F227B6" w14:textId="77777777" w:rsidR="00A73FDB" w:rsidRDefault="00A73FDB" w:rsidP="00076616">
            <w:pPr>
              <w:bidi/>
              <w:spacing w:after="0" w:line="240" w:lineRule="auto"/>
              <w:jc w:val="center"/>
              <w:rPr>
                <w:rFonts w:ascii="Simplified Arabic" w:hAnsi="Simplified Arabic" w:cs="Simplified Arabic"/>
                <w:noProof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لا</w:t>
            </w:r>
          </w:p>
        </w:tc>
        <w:tc>
          <w:tcPr>
            <w:tcW w:w="9187" w:type="dxa"/>
            <w:shd w:val="clear" w:color="auto" w:fill="auto"/>
            <w:vAlign w:val="center"/>
          </w:tcPr>
          <w:p w14:paraId="657C4833" w14:textId="77777777" w:rsidR="00B01E1D" w:rsidRDefault="00B01E1D" w:rsidP="00B01E1D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اشعار ب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إعادة</w:t>
            </w:r>
            <w:r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معالجة</w:t>
            </w:r>
            <w:r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الاقتراح</w:t>
            </w:r>
            <w:r w:rsidRPr="00CD0E63">
              <w:rPr>
                <w:rFonts w:ascii="Simplified Arabic" w:hAnsi="Simplified Arabic" w:cs="Simplified Arabic"/>
                <w:b/>
                <w:bCs/>
                <w:noProof/>
                <w:rtl/>
              </w:rPr>
              <w:t xml:space="preserve">/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noProof/>
                <w:rtl/>
              </w:rPr>
              <w:t>الشكوى</w:t>
            </w:r>
          </w:p>
          <w:p w14:paraId="1485442C" w14:textId="77777777" w:rsidR="00A73FDB" w:rsidRDefault="00A73FDB" w:rsidP="000766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022A84">
              <w:rPr>
                <w:rFonts w:ascii="Simplified Arabic" w:hAnsi="Simplified Arabic" w:cs="Simplified Arabic" w:hint="eastAsia"/>
                <w:b/>
                <w:bCs/>
                <w:noProof/>
                <w:highlight w:val="yellow"/>
                <w:rtl/>
              </w:rPr>
              <w:t>التوصيات</w:t>
            </w:r>
            <w:r w:rsidRPr="00022A84">
              <w:rPr>
                <w:rFonts w:ascii="Simplified Arabic" w:hAnsi="Simplified Arabic" w:cs="Simplified Arabic"/>
                <w:b/>
                <w:bCs/>
                <w:noProof/>
                <w:highlight w:val="yellow"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 xml:space="preserve"> ...................................................................................................................</w:t>
            </w:r>
          </w:p>
          <w:p w14:paraId="57950BE6" w14:textId="77777777" w:rsidR="00A73FDB" w:rsidRPr="00CD0E63" w:rsidRDefault="00A73FDB" w:rsidP="00076616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rtl/>
              </w:rPr>
              <w:t>..............................................................................................................................</w:t>
            </w:r>
          </w:p>
        </w:tc>
      </w:tr>
    </w:tbl>
    <w:p w14:paraId="1E443E34" w14:textId="77777777" w:rsidR="00A73FDB" w:rsidRPr="00022A84" w:rsidRDefault="00A73FDB" w:rsidP="00A73FDB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p w14:paraId="5142103A" w14:textId="62642B48" w:rsidR="00243EE1" w:rsidRPr="00022A84" w:rsidRDefault="00A73FDB" w:rsidP="00022A84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commentRangeStart w:id="9"/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>ومن</w:t>
      </w:r>
      <w:commentRangeEnd w:id="9"/>
      <w:r>
        <w:rPr>
          <w:rStyle w:val="CommentReference"/>
          <w:rtl/>
        </w:rPr>
        <w:commentReference w:id="9"/>
      </w: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ثم تظهر توصيات الجهة الإدارية المسؤولة على شكل اشعار</w:t>
      </w:r>
      <w:r w:rsidRPr="00A73FDB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</w:t>
      </w: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للجهة المختصة بالمعالجة </w:t>
      </w:r>
      <w:r w:rsidRPr="00076616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(</w:t>
      </w:r>
      <w:r w:rsidR="00B01E1D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ا</w:t>
      </w:r>
      <w:r w:rsidRPr="00076616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 xml:space="preserve">شعار </w:t>
      </w:r>
      <w:r w:rsidR="00022A84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بإتمام</w:t>
      </w:r>
      <w:r w:rsidR="00B01E1D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 xml:space="preserve"> </w:t>
      </w:r>
      <w:r w:rsidR="00A05799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عملية الحذف</w:t>
      </w:r>
      <w:r w:rsidRPr="00076616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 xml:space="preserve"> أو اشعار </w:t>
      </w:r>
      <w:r w:rsidR="00B01E1D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بإ</w:t>
      </w:r>
      <w:r w:rsidRPr="00076616"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عادة معالجة الاقتراح/الشكوى)</w:t>
      </w:r>
      <w:r w:rsidRPr="00076616">
        <w:rPr>
          <w:rFonts w:ascii="Simplified Arabic" w:hAnsi="Simplified Arabic" w:cs="Simplified Arabic" w:hint="cs"/>
          <w:b/>
          <w:bCs/>
          <w:color w:val="FF0000"/>
          <w:sz w:val="22"/>
          <w:szCs w:val="22"/>
          <w:rtl/>
        </w:rPr>
        <w:t xml:space="preserve"> </w:t>
      </w: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>ويتم تخزينها في الواجهة كما هو موضح أدناه:</w:t>
      </w:r>
    </w:p>
    <w:p w14:paraId="08D1F244" w14:textId="6EDEBC20" w:rsidR="003C3FCB" w:rsidRPr="002A0FD9" w:rsidRDefault="003C3FCB" w:rsidP="00E05398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22"/>
          <w:szCs w:val="22"/>
          <w:rtl/>
        </w:rPr>
      </w:pPr>
      <w:r w:rsidRPr="002A0FD9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وفيما يلي توصيات الجهة الإدارية المسؤولة بخصوص </w:t>
      </w: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>حذف</w:t>
      </w:r>
      <w:r w:rsidRPr="002A0FD9">
        <w:rPr>
          <w:rFonts w:ascii="Simplified Arabic" w:hAnsi="Simplified Arabic" w:cs="Simplified Arabic" w:hint="cs"/>
          <w:b/>
          <w:bCs/>
          <w:sz w:val="22"/>
          <w:szCs w:val="22"/>
          <w:rtl/>
        </w:rPr>
        <w:t xml:space="preserve"> الاقتراح/الشكوى:</w:t>
      </w:r>
    </w:p>
    <w:tbl>
      <w:tblPr>
        <w:bidiVisual/>
        <w:tblW w:w="12967" w:type="dxa"/>
        <w:tblLayout w:type="fixed"/>
        <w:tblLook w:val="04A0" w:firstRow="1" w:lastRow="0" w:firstColumn="1" w:lastColumn="0" w:noHBand="0" w:noVBand="1"/>
      </w:tblPr>
      <w:tblGrid>
        <w:gridCol w:w="4510"/>
        <w:gridCol w:w="8457"/>
      </w:tblGrid>
      <w:tr w:rsidR="00D41754" w:rsidRPr="002A0FD9" w14:paraId="29DEDFF4" w14:textId="77777777" w:rsidTr="002A0FD9">
        <w:trPr>
          <w:trHeight w:val="611"/>
        </w:trPr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5C55B04E" w14:textId="741893C2" w:rsidR="00D41754" w:rsidRDefault="00D41754" w:rsidP="00D41754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BA0986">
              <w:rPr>
                <w:rFonts w:ascii="Simplified Arabic" w:hAnsi="Simplified Arabic" w:cs="Simplified Arabic" w:hint="eastAsia"/>
                <w:b/>
                <w:bCs/>
                <w:rtl/>
              </w:rPr>
              <w:t>ال</w:t>
            </w:r>
            <w:r w:rsidRPr="00BA0986">
              <w:rPr>
                <w:rFonts w:ascii="Simplified Arabic" w:hAnsi="Simplified Arabic" w:cs="Simplified Arabic"/>
                <w:b/>
                <w:bCs/>
                <w:rtl/>
              </w:rPr>
              <w:t xml:space="preserve">جهة </w:t>
            </w:r>
            <w:r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الإدارية المسؤولة عن متابعة </w:t>
            </w:r>
            <w:r w:rsidRPr="0007661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جهة</w:t>
            </w:r>
            <w:r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Pr="0007661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مختصة</w:t>
            </w:r>
            <w:r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Pr="0007661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ب</w:t>
            </w:r>
            <w:r w:rsidRPr="0007661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معالجة الاقتراح/ الشكوى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:</w:t>
            </w:r>
          </w:p>
        </w:tc>
        <w:tc>
          <w:tcPr>
            <w:tcW w:w="8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97B5F" w14:textId="6DE95DF4" w:rsidR="00D41754" w:rsidRPr="002A0FD9" w:rsidRDefault="00D41754" w:rsidP="00D41754">
            <w:pPr>
              <w:bidi/>
              <w:jc w:val="both"/>
              <w:rPr>
                <w:rFonts w:ascii="Simplified Arabic" w:hAnsi="Simplified Arabic" w:cs="Simplified Arabic"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 xml:space="preserve">تكون تسمية هذه الجهة كالتالي </w:t>
            </w:r>
            <w:r w:rsidRPr="00D2564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highlight w:val="yellow"/>
                <w:rtl/>
              </w:rPr>
              <w:t>المستوى الإداري "اسم المستخدم"</w:t>
            </w:r>
          </w:p>
        </w:tc>
      </w:tr>
      <w:tr w:rsidR="003C3FCB" w:rsidRPr="002A0FD9" w14:paraId="3075E4DE" w14:textId="77777777" w:rsidTr="00BA0986">
        <w:trPr>
          <w:trHeight w:val="998"/>
        </w:trPr>
        <w:tc>
          <w:tcPr>
            <w:tcW w:w="4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</w:tcPr>
          <w:p w14:paraId="66425174" w14:textId="77777777" w:rsidR="003C3FCB" w:rsidRDefault="003C3FCB" w:rsidP="002A0FD9">
            <w:p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التوصيات:</w:t>
            </w:r>
          </w:p>
        </w:tc>
        <w:tc>
          <w:tcPr>
            <w:tcW w:w="8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3BC9BA" w14:textId="7F33EABC" w:rsidR="003C3FCB" w:rsidRPr="00BA0986" w:rsidRDefault="003C3FCB" w:rsidP="00243EE1">
            <w:pPr>
              <w:pStyle w:val="ListParagraph"/>
              <w:numPr>
                <w:ilvl w:val="0"/>
                <w:numId w:val="5"/>
              </w:numPr>
              <w:bidi/>
              <w:spacing w:after="0" w:line="240" w:lineRule="auto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 w:rsidRPr="00BA0986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يوصي</w:t>
            </w:r>
            <w:r w:rsidRPr="00BA098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="00A73FDB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بإتمام عملية الحذف</w:t>
            </w:r>
          </w:p>
          <w:p w14:paraId="22EBACE4" w14:textId="77777777" w:rsidR="00243EE1" w:rsidRDefault="00243EE1" w:rsidP="00243EE1">
            <w:pPr>
              <w:pStyle w:val="ListParagraph"/>
              <w:numPr>
                <w:ilvl w:val="0"/>
                <w:numId w:val="5"/>
              </w:num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</w:rPr>
            </w:pPr>
            <w:r w:rsidRPr="008076A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يوصي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ب</w:t>
            </w:r>
            <w:r w:rsidRPr="008076A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إعادة معالجة الاقتراح/ الشكوى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مع أخذ بعين الاعتبار </w:t>
            </w:r>
            <w:r w:rsidRPr="00022A84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yellow"/>
                <w:rtl/>
              </w:rPr>
              <w:t>التوصيات</w:t>
            </w:r>
            <w:r w:rsidRPr="00022A84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yellow"/>
                <w:rtl/>
              </w:rPr>
              <w:t xml:space="preserve"> </w:t>
            </w:r>
            <w:r w:rsidRPr="00022A84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yellow"/>
                <w:rtl/>
              </w:rPr>
              <w:t>التالية</w:t>
            </w:r>
            <w:r w:rsidRPr="00022A84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yellow"/>
                <w:rtl/>
              </w:rPr>
              <w:t>: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</w:t>
            </w:r>
          </w:p>
          <w:p w14:paraId="500620C8" w14:textId="77777777" w:rsidR="003C3FCB" w:rsidRDefault="003C3FCB" w:rsidP="003C3FCB">
            <w:pPr>
              <w:pStyle w:val="ListParagraph"/>
              <w:bidi/>
              <w:ind w:left="36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................................................................................................................</w:t>
            </w:r>
          </w:p>
          <w:p w14:paraId="1C81891D" w14:textId="1624701A" w:rsidR="003C3FCB" w:rsidRPr="00BA0986" w:rsidRDefault="003C3FCB" w:rsidP="00E05398">
            <w:pPr>
              <w:pStyle w:val="ListParagraph"/>
              <w:bidi/>
              <w:ind w:left="36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................................................................................................................</w:t>
            </w:r>
          </w:p>
        </w:tc>
      </w:tr>
    </w:tbl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272B2185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01D47FA8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2434D1AB" wp14:editId="195C5C9F">
                  <wp:extent cx="255875" cy="248134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031F259" w14:textId="531056B4" w:rsidR="008B62C5" w:rsidRDefault="003C3FCB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خامساً</w:t>
            </w:r>
            <w:r w:rsidR="008B62C5"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="008B62C5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حاجة لإعادة تصنيف فئة الاقتراح/الشكوى</w:t>
            </w:r>
            <w:r w:rsidR="008B62C5"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 xml:space="preserve"> " عند الضغط عليها يقوم بإظهار المعلومات الموضحة أدناه"</w:t>
            </w:r>
          </w:p>
        </w:tc>
      </w:tr>
    </w:tbl>
    <w:p w14:paraId="3CB1A5FC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rtl/>
        </w:rPr>
      </w:pPr>
    </w:p>
    <w:tbl>
      <w:tblPr>
        <w:bidiVisual/>
        <w:tblW w:w="4966" w:type="pct"/>
        <w:tblLook w:val="04A0" w:firstRow="1" w:lastRow="0" w:firstColumn="1" w:lastColumn="0" w:noHBand="0" w:noVBand="1"/>
      </w:tblPr>
      <w:tblGrid>
        <w:gridCol w:w="4947"/>
        <w:gridCol w:w="7915"/>
      </w:tblGrid>
      <w:tr w:rsidR="008B62C5" w:rsidRPr="00AA2DFD" w14:paraId="6BA30107" w14:textId="77777777" w:rsidTr="00BA0986">
        <w:trPr>
          <w:trHeight w:val="197"/>
        </w:trPr>
        <w:tc>
          <w:tcPr>
            <w:tcW w:w="1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06399702" w14:textId="77777777" w:rsidR="008B62C5" w:rsidRPr="00BA098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rtl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rtl/>
              </w:rPr>
              <w:t>هل الاقتراح</w:t>
            </w:r>
            <w:r w:rsidRPr="00AA2DFD">
              <w:rPr>
                <w:rFonts w:ascii="Simplified Arabic" w:hAnsi="Simplified Arabic" w:cs="Simplified Arabic"/>
                <w:b/>
                <w:bCs/>
                <w:rtl/>
              </w:rPr>
              <w:t xml:space="preserve">/الشكوى بحاجة </w:t>
            </w:r>
            <w:r>
              <w:rPr>
                <w:rFonts w:ascii="Simplified Arabic" w:hAnsi="Simplified Arabic" w:cs="Simplified Arabic" w:hint="cs"/>
                <w:b/>
                <w:bCs/>
                <w:rtl/>
              </w:rPr>
              <w:t>لإعادة تصنيف فئته/ا؟</w:t>
            </w:r>
          </w:p>
        </w:tc>
        <w:tc>
          <w:tcPr>
            <w:tcW w:w="3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62CEC3" w14:textId="77777777" w:rsidR="008B62C5" w:rsidRDefault="008B62C5" w:rsidP="00CD0E63">
            <w:pPr>
              <w:bidi/>
              <w:spacing w:after="0" w:line="240" w:lineRule="auto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  <w:r w:rsidRPr="009C2AF0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نعم / لا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، وفي حالة الإجابة بـ " نعم" تظهر المعلومات أدناه:</w:t>
            </w:r>
          </w:p>
        </w:tc>
      </w:tr>
      <w:tr w:rsidR="008076A6" w:rsidRPr="00AA2DFD" w14:paraId="557268C4" w14:textId="77777777" w:rsidTr="00BA0986">
        <w:trPr>
          <w:trHeight w:val="197"/>
        </w:trPr>
        <w:tc>
          <w:tcPr>
            <w:tcW w:w="192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676B62DA" w14:textId="52CACAA9" w:rsidR="008076A6" w:rsidRPr="00BA0986" w:rsidRDefault="008076A6" w:rsidP="008076A6">
            <w:pPr>
              <w:bidi/>
              <w:rPr>
                <w:rFonts w:ascii="Simplified Arabic" w:hAnsi="Simplified Arabic" w:cs="Simplified Arabic"/>
                <w:b/>
                <w:bCs/>
              </w:rPr>
            </w:pPr>
            <w:r w:rsidRPr="002A0FD9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فئة الاقتراح/ الشكوى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المعدلة </w:t>
            </w:r>
            <w:r w:rsidRPr="00B51B1D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بناءً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على </w:t>
            </w:r>
            <w:r w:rsidRPr="00B51B1D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محتوى الاقتراح/الشكوى</w:t>
            </w:r>
            <w:r w:rsidRPr="002A0FD9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30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C2209" w14:textId="77777777" w:rsidR="008076A6" w:rsidRPr="00AA2DFD" w:rsidRDefault="008076A6" w:rsidP="008076A6">
            <w:pPr>
              <w:bidi/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>تكون قائمة منسدلة</w:t>
            </w:r>
          </w:p>
        </w:tc>
      </w:tr>
    </w:tbl>
    <w:p w14:paraId="212A1B92" w14:textId="77777777" w:rsidR="008B62C5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3C67C098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677066E2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075A0EE4" wp14:editId="24F9ED1D">
                  <wp:extent cx="255875" cy="248134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E27EACE" w14:textId="2392C0AD" w:rsidR="008B62C5" w:rsidRDefault="003C3FCB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دساً</w:t>
            </w:r>
            <w:r w:rsidR="008B62C5"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="00BA0986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إجراءات الرد على الاقتراح/الشكوى</w:t>
            </w:r>
            <w:r w:rsidR="008B62C5"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="008B62C5"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7354664D" w14:textId="77777777" w:rsidR="008B62C5" w:rsidRPr="008A3A06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10"/>
          <w:szCs w:val="10"/>
          <w:lang w:bidi="ar-EG"/>
        </w:rPr>
      </w:pPr>
    </w:p>
    <w:tbl>
      <w:tblPr>
        <w:tblStyle w:val="TableGrid"/>
        <w:bidiVisual/>
        <w:tblW w:w="13192" w:type="dxa"/>
        <w:tblLook w:val="04A0" w:firstRow="1" w:lastRow="0" w:firstColumn="1" w:lastColumn="0" w:noHBand="0" w:noVBand="1"/>
      </w:tblPr>
      <w:tblGrid>
        <w:gridCol w:w="2677"/>
        <w:gridCol w:w="4547"/>
        <w:gridCol w:w="30"/>
        <w:gridCol w:w="1800"/>
        <w:gridCol w:w="1172"/>
        <w:gridCol w:w="1233"/>
        <w:gridCol w:w="1727"/>
        <w:gridCol w:w="6"/>
      </w:tblGrid>
      <w:tr w:rsidR="008B62C5" w:rsidRPr="004D3336" w14:paraId="5452AD6B" w14:textId="77777777" w:rsidTr="00022A84">
        <w:trPr>
          <w:trHeight w:val="314"/>
        </w:trPr>
        <w:tc>
          <w:tcPr>
            <w:tcW w:w="2677" w:type="dxa"/>
            <w:shd w:val="clear" w:color="auto" w:fill="BDD6EE" w:themeFill="accent5" w:themeFillTint="66"/>
          </w:tcPr>
          <w:p w14:paraId="4E990D41" w14:textId="4FF680D7" w:rsidR="008B62C5" w:rsidRPr="008A3A06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إجراءات المطلوبة</w:t>
            </w:r>
            <w:r w:rsidR="00BA0986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للرد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10515" w:type="dxa"/>
            <w:gridSpan w:val="7"/>
            <w:vAlign w:val="center"/>
          </w:tcPr>
          <w:p w14:paraId="609E4CB4" w14:textId="77777777" w:rsidR="008B62C5" w:rsidRPr="001F7E7A" w:rsidRDefault="008B62C5" w:rsidP="00CD0E63">
            <w:pPr>
              <w:bidi/>
              <w:rPr>
                <w:rFonts w:ascii="Simplified Arabic" w:hAnsi="Simplified Arabic" w:cs="Simplified Arabic"/>
                <w:b/>
                <w:bCs/>
                <w:color w:val="FF0000"/>
              </w:rPr>
            </w:pPr>
            <w:r w:rsidRPr="001F7E7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يمكن الرد عليها مباشرة</w:t>
            </w:r>
          </w:p>
          <w:p w14:paraId="33F18A48" w14:textId="77DF7B80" w:rsidR="008B62C5" w:rsidRDefault="008B62C5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1F7E7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تتطلب</w:t>
            </w:r>
            <w:r w:rsidRPr="001F7E7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إجراءات مطول</w:t>
            </w:r>
            <w:r w:rsidRPr="001F7E7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ة</w:t>
            </w:r>
            <w:r w:rsidRPr="001F7E7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للرد عليه</w:t>
            </w:r>
            <w:r w:rsidR="00BA0986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ا</w:t>
            </w:r>
          </w:p>
        </w:tc>
      </w:tr>
      <w:tr w:rsidR="00FF54ED" w:rsidRPr="004D3336" w14:paraId="2C9DFACF" w14:textId="77777777" w:rsidTr="00022A84">
        <w:trPr>
          <w:trHeight w:val="314"/>
        </w:trPr>
        <w:tc>
          <w:tcPr>
            <w:tcW w:w="2677" w:type="dxa"/>
            <w:shd w:val="clear" w:color="auto" w:fill="BDD6EE" w:themeFill="accent5" w:themeFillTint="66"/>
          </w:tcPr>
          <w:p w14:paraId="02D3C3BB" w14:textId="77777777" w:rsidR="00BA0986" w:rsidRPr="008A3A06" w:rsidRDefault="00BA0986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طبيعة </w:t>
            </w:r>
            <w:commentRangeStart w:id="10"/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إجراءات</w:t>
            </w:r>
            <w:commentRangeEnd w:id="10"/>
            <w:r>
              <w:rPr>
                <w:rStyle w:val="CommentReference"/>
                <w:rtl/>
              </w:rPr>
              <w:commentReference w:id="10"/>
            </w:r>
            <w:r w:rsidRPr="008A3A06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المطولة المطلوبة</w:t>
            </w:r>
            <w:r>
              <w:rPr>
                <w:rFonts w:ascii="Simplified Arabic" w:hAnsi="Simplified Arabic" w:cs="Simplified Arabic"/>
                <w:b/>
                <w:bCs/>
                <w:color w:val="000000" w:themeColor="text1"/>
              </w:rPr>
              <w:t>:</w:t>
            </w:r>
          </w:p>
        </w:tc>
        <w:tc>
          <w:tcPr>
            <w:tcW w:w="4547" w:type="dxa"/>
            <w:vAlign w:val="center"/>
          </w:tcPr>
          <w:p w14:paraId="110898F4" w14:textId="77777777" w:rsidR="00BA0986" w:rsidRPr="00A6009F" w:rsidRDefault="00BA0986" w:rsidP="00CD0E6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-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</w:t>
            </w: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عقد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زيارة ميدانية/فنية</w:t>
            </w:r>
          </w:p>
          <w:p w14:paraId="11E08F14" w14:textId="77777777" w:rsidR="00BA0986" w:rsidRPr="00A6009F" w:rsidRDefault="00BA0986" w:rsidP="00CD0E63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-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 xml:space="preserve"> نقاش من خلال لجنة الاقتراحات والشكاوى الخاصة بالمشروع</w:t>
            </w:r>
          </w:p>
          <w:p w14:paraId="6EDDB2DA" w14:textId="77777777" w:rsidR="00BA0986" w:rsidRPr="00A6009F" w:rsidRDefault="00BA0986" w:rsidP="00CD0E63">
            <w:pPr>
              <w:bidi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- </w:t>
            </w:r>
            <w:r w:rsidRPr="00A6009F">
              <w:rPr>
                <w:rFonts w:ascii="Simplified Arabic" w:hAnsi="Simplified Arabic" w:cs="Simplified Arabic"/>
                <w:color w:val="000000" w:themeColor="text1"/>
                <w:rtl/>
              </w:rPr>
              <w:t>نقاش مع الجهات الشريكة/الممولة لمعالجته</w:t>
            </w:r>
            <w:r w:rsidRPr="00A6009F">
              <w:rPr>
                <w:rFonts w:ascii="Simplified Arabic" w:hAnsi="Simplified Arabic" w:cs="Simplified Arabic" w:hint="cs"/>
                <w:color w:val="000000" w:themeColor="text1"/>
                <w:rtl/>
              </w:rPr>
              <w:t>ا</w:t>
            </w:r>
          </w:p>
        </w:tc>
        <w:tc>
          <w:tcPr>
            <w:tcW w:w="1830" w:type="dxa"/>
            <w:gridSpan w:val="2"/>
            <w:shd w:val="clear" w:color="auto" w:fill="BDD6EE" w:themeFill="accent5" w:themeFillTint="66"/>
          </w:tcPr>
          <w:p w14:paraId="4A234510" w14:textId="77777777" w:rsidR="00BA0986" w:rsidRPr="001F7E7A" w:rsidRDefault="00BA0986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1F7E7A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نفيذ الإجراء:</w:t>
            </w:r>
          </w:p>
        </w:tc>
        <w:tc>
          <w:tcPr>
            <w:tcW w:w="1172" w:type="dxa"/>
          </w:tcPr>
          <w:p w14:paraId="6EC59BAA" w14:textId="73AFF996" w:rsidR="00BA0986" w:rsidRDefault="00BA0986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1233" w:type="dxa"/>
            <w:shd w:val="clear" w:color="auto" w:fill="BDD6EE" w:themeFill="accent5" w:themeFillTint="66"/>
          </w:tcPr>
          <w:p w14:paraId="006DF38E" w14:textId="0F57FA5F" w:rsidR="00BA0986" w:rsidRDefault="00BA0986" w:rsidP="00CD0E63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رفع ملف توثيق الإجراء:</w:t>
            </w:r>
          </w:p>
        </w:tc>
        <w:tc>
          <w:tcPr>
            <w:tcW w:w="1733" w:type="dxa"/>
            <w:gridSpan w:val="2"/>
            <w:vAlign w:val="center"/>
          </w:tcPr>
          <w:p w14:paraId="2DF1B448" w14:textId="008EC6D1" w:rsidR="00BA0986" w:rsidRDefault="00BA0986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</w:tr>
      <w:tr w:rsidR="005343B4" w:rsidRPr="004D3336" w14:paraId="7ED8F89B" w14:textId="77777777" w:rsidTr="00022A84">
        <w:trPr>
          <w:trHeight w:val="224"/>
        </w:trPr>
        <w:tc>
          <w:tcPr>
            <w:tcW w:w="2677" w:type="dxa"/>
            <w:shd w:val="clear" w:color="auto" w:fill="BDD6EE" w:themeFill="accent5" w:themeFillTint="66"/>
          </w:tcPr>
          <w:p w14:paraId="0AAB365E" w14:textId="2B634D1D" w:rsidR="005343B4" w:rsidRDefault="005343B4" w:rsidP="005343B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F85104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الجهة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مختصة ب</w:t>
            </w:r>
            <w:r w:rsidRPr="00F85104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>المعالجة:</w:t>
            </w:r>
          </w:p>
        </w:tc>
        <w:tc>
          <w:tcPr>
            <w:tcW w:w="10515" w:type="dxa"/>
            <w:gridSpan w:val="7"/>
          </w:tcPr>
          <w:p w14:paraId="65516693" w14:textId="0529DCD5" w:rsidR="005343B4" w:rsidRDefault="005343B4" w:rsidP="005343B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  <w:r w:rsidR="00D41754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 xml:space="preserve">، وتكون تسمية هذه الجهة كالتالي </w:t>
            </w:r>
            <w:r w:rsidR="00D41754" w:rsidRPr="00022A84">
              <w:rPr>
                <w:rFonts w:ascii="Simplified Arabic" w:hAnsi="Simplified Arabic" w:cs="Simplified Arabic" w:hint="eastAsia"/>
                <w:b/>
                <w:bCs/>
                <w:noProof/>
                <w:color w:val="FF0000"/>
                <w:highlight w:val="yellow"/>
                <w:rtl/>
              </w:rPr>
              <w:t>المستوى</w:t>
            </w:r>
            <w:r w:rsidR="00D41754" w:rsidRPr="00022A84">
              <w:rPr>
                <w:rFonts w:ascii="Simplified Arabic" w:hAnsi="Simplified Arabic" w:cs="Simplified Arabic"/>
                <w:b/>
                <w:bCs/>
                <w:noProof/>
                <w:color w:val="FF0000"/>
                <w:highlight w:val="yellow"/>
                <w:rtl/>
              </w:rPr>
              <w:t xml:space="preserve"> </w:t>
            </w:r>
            <w:r w:rsidR="00D41754" w:rsidRPr="00022A84">
              <w:rPr>
                <w:rFonts w:ascii="Simplified Arabic" w:hAnsi="Simplified Arabic" w:cs="Simplified Arabic" w:hint="eastAsia"/>
                <w:b/>
                <w:bCs/>
                <w:noProof/>
                <w:color w:val="FF0000"/>
                <w:highlight w:val="yellow"/>
                <w:rtl/>
              </w:rPr>
              <w:t>الإداري</w:t>
            </w:r>
            <w:r w:rsidR="00D41754" w:rsidRPr="00022A84">
              <w:rPr>
                <w:rFonts w:ascii="Simplified Arabic" w:hAnsi="Simplified Arabic" w:cs="Simplified Arabic"/>
                <w:b/>
                <w:bCs/>
                <w:noProof/>
                <w:color w:val="FF0000"/>
                <w:highlight w:val="yellow"/>
                <w:rtl/>
              </w:rPr>
              <w:t xml:space="preserve"> "اسم </w:t>
            </w:r>
            <w:r w:rsidR="00D41754" w:rsidRPr="00022A84">
              <w:rPr>
                <w:rFonts w:ascii="Simplified Arabic" w:hAnsi="Simplified Arabic" w:cs="Simplified Arabic" w:hint="eastAsia"/>
                <w:b/>
                <w:bCs/>
                <w:noProof/>
                <w:color w:val="FF0000"/>
                <w:highlight w:val="yellow"/>
                <w:rtl/>
              </w:rPr>
              <w:t>المستخدم</w:t>
            </w:r>
            <w:r w:rsidR="00D41754" w:rsidRPr="00022A84">
              <w:rPr>
                <w:rFonts w:ascii="Simplified Arabic" w:hAnsi="Simplified Arabic" w:cs="Simplified Arabic"/>
                <w:b/>
                <w:bCs/>
                <w:noProof/>
                <w:color w:val="FF0000"/>
                <w:highlight w:val="yellow"/>
                <w:rtl/>
              </w:rPr>
              <w:t>"</w:t>
            </w:r>
          </w:p>
        </w:tc>
      </w:tr>
      <w:tr w:rsidR="005343B4" w:rsidRPr="004D3336" w14:paraId="1F764A1D" w14:textId="77777777" w:rsidTr="00022A84">
        <w:trPr>
          <w:trHeight w:val="215"/>
        </w:trPr>
        <w:tc>
          <w:tcPr>
            <w:tcW w:w="2677" w:type="dxa"/>
            <w:shd w:val="clear" w:color="auto" w:fill="BDD6EE" w:themeFill="accent5" w:themeFillTint="66"/>
          </w:tcPr>
          <w:p w14:paraId="4A16A982" w14:textId="4853ECE0" w:rsidR="005343B4" w:rsidRPr="00F85104" w:rsidRDefault="005343B4" w:rsidP="005343B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صياغة الرد:</w:t>
            </w:r>
          </w:p>
        </w:tc>
        <w:tc>
          <w:tcPr>
            <w:tcW w:w="10515" w:type="dxa"/>
            <w:gridSpan w:val="7"/>
          </w:tcPr>
          <w:p w14:paraId="350BC44B" w14:textId="27BA9E80" w:rsidR="005343B4" w:rsidRDefault="005343B4" w:rsidP="00022A8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</w:tr>
      <w:tr w:rsidR="008E6849" w:rsidRPr="004D3336" w14:paraId="77969610" w14:textId="77777777" w:rsidTr="005343B4">
        <w:trPr>
          <w:trHeight w:val="215"/>
        </w:trPr>
        <w:tc>
          <w:tcPr>
            <w:tcW w:w="2677" w:type="dxa"/>
            <w:shd w:val="clear" w:color="auto" w:fill="BDD6EE" w:themeFill="accent5" w:themeFillTint="66"/>
          </w:tcPr>
          <w:p w14:paraId="23A9C1C0" w14:textId="09656DFB" w:rsidR="008E6849" w:rsidRDefault="008E6849" w:rsidP="005343B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commentRangeStart w:id="11"/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صياغة</w:t>
            </w:r>
            <w:commentRangeEnd w:id="11"/>
            <w:r w:rsidR="00A16C5E">
              <w:rPr>
                <w:rStyle w:val="CommentReference"/>
                <w:rtl/>
              </w:rPr>
              <w:commentReference w:id="11"/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الرد المعدل </w:t>
            </w:r>
            <w:r w:rsidR="00A16C5E" w:rsidRPr="00A16C5E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بناءً على </w:t>
            </w:r>
            <w:r w:rsidR="00A16C5E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نتائج إجراءات المصادقة:</w:t>
            </w:r>
          </w:p>
        </w:tc>
        <w:tc>
          <w:tcPr>
            <w:tcW w:w="10515" w:type="dxa"/>
            <w:gridSpan w:val="7"/>
          </w:tcPr>
          <w:p w14:paraId="427AAEF4" w14:textId="77777777" w:rsidR="008E6849" w:rsidRDefault="008E6849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</w:tr>
      <w:tr w:rsidR="005343B4" w:rsidRPr="004D3336" w14:paraId="52A257D7" w14:textId="1B7EE4AF" w:rsidTr="00022A84">
        <w:trPr>
          <w:trHeight w:val="206"/>
        </w:trPr>
        <w:tc>
          <w:tcPr>
            <w:tcW w:w="2677" w:type="dxa"/>
            <w:shd w:val="clear" w:color="auto" w:fill="BDD6EE" w:themeFill="accent5" w:themeFillTint="66"/>
          </w:tcPr>
          <w:p w14:paraId="033DBDAC" w14:textId="0AB1EBD2" w:rsidR="005343B4" w:rsidRDefault="005343B4" w:rsidP="005343B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DC259D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حالة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رد</w:t>
            </w:r>
            <w:r w:rsidRPr="00DC259D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4577" w:type="dxa"/>
            <w:gridSpan w:val="2"/>
          </w:tcPr>
          <w:p w14:paraId="72A22CEC" w14:textId="66B0872B" w:rsidR="005343B4" w:rsidRDefault="005343B4" w:rsidP="005343B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قيد الدراسة، تم الرد، لم يتم الرد </w:t>
            </w:r>
            <w:r w:rsidRPr="00EC44DA">
              <w:rPr>
                <w:rFonts w:ascii="Simplified Arabic" w:hAnsi="Simplified Arabic" w:cs="Simplified Arabic" w:hint="cs"/>
                <w:color w:val="FF0000"/>
                <w:rtl/>
              </w:rPr>
              <w:t>(</w:t>
            </w:r>
            <w:r w:rsidRPr="00EC44D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يحدد بشكل تلقائي من النظام</w:t>
            </w:r>
            <w:r w:rsidRPr="00EC44D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)</w:t>
            </w:r>
          </w:p>
        </w:tc>
        <w:tc>
          <w:tcPr>
            <w:tcW w:w="1800" w:type="dxa"/>
            <w:shd w:val="clear" w:color="auto" w:fill="BDD6EE" w:themeFill="accent5" w:themeFillTint="66"/>
          </w:tcPr>
          <w:p w14:paraId="2F393E2C" w14:textId="49B0C218" w:rsidR="005343B4" w:rsidRDefault="005343B4" w:rsidP="005343B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سجيل الرد:</w:t>
            </w:r>
          </w:p>
        </w:tc>
        <w:tc>
          <w:tcPr>
            <w:tcW w:w="4138" w:type="dxa"/>
            <w:gridSpan w:val="4"/>
          </w:tcPr>
          <w:p w14:paraId="6E17DA39" w14:textId="3C6A5D1E" w:rsidR="005343B4" w:rsidRPr="00022A84" w:rsidRDefault="005343B4" w:rsidP="00022A8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  <w:tr w:rsidR="008E6849" w:rsidRPr="001F7E7A" w14:paraId="580E547A" w14:textId="77777777" w:rsidTr="00022A84">
        <w:trPr>
          <w:gridAfter w:val="1"/>
          <w:wAfter w:w="6" w:type="dxa"/>
          <w:trHeight w:val="755"/>
        </w:trPr>
        <w:tc>
          <w:tcPr>
            <w:tcW w:w="13186" w:type="dxa"/>
            <w:gridSpan w:val="7"/>
            <w:shd w:val="clear" w:color="auto" w:fill="auto"/>
          </w:tcPr>
          <w:p w14:paraId="1C6BDAB3" w14:textId="1BFD42FC" w:rsidR="008E6849" w:rsidRDefault="008E6849" w:rsidP="005343B4">
            <w:pPr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  <w:tbl>
            <w:tblPr>
              <w:tblStyle w:val="TableGrid"/>
              <w:tblpPr w:leftFromText="180" w:rightFromText="180" w:vertAnchor="text" w:horzAnchor="margin" w:tblpY="-116"/>
              <w:tblOverlap w:val="never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1776"/>
            </w:tblGrid>
            <w:tr w:rsidR="008E6849" w14:paraId="2DDE5D88" w14:textId="77777777" w:rsidTr="00D25643">
              <w:tc>
                <w:tcPr>
                  <w:tcW w:w="1776" w:type="dxa"/>
                  <w:shd w:val="clear" w:color="auto" w:fill="C00000"/>
                </w:tcPr>
                <w:p w14:paraId="6295F4D4" w14:textId="77777777" w:rsidR="008E6849" w:rsidRPr="006C20F1" w:rsidRDefault="008E6849" w:rsidP="008E6849">
                  <w:pPr>
                    <w:bidi/>
                    <w:jc w:val="center"/>
                    <w:rPr>
                      <w:rFonts w:ascii="Simplified Arabic" w:hAnsi="Simplified Arabic" w:cs="Simplified Arabic"/>
                      <w:b/>
                      <w:bCs/>
                      <w:color w:val="FFFFFF" w:themeColor="background1"/>
                      <w:rtl/>
                    </w:rPr>
                  </w:pPr>
                  <w:r w:rsidRPr="006C20F1">
                    <w:rPr>
                      <w:rFonts w:ascii="Simplified Arabic" w:hAnsi="Simplified Arabic" w:cs="Simplified Arabic" w:hint="cs"/>
                      <w:b/>
                      <w:bCs/>
                      <w:color w:val="FFFFFF" w:themeColor="background1"/>
                      <w:rtl/>
                    </w:rPr>
                    <w:t>إرسال الرد</w:t>
                  </w:r>
                  <w:r>
                    <w:rPr>
                      <w:rFonts w:ascii="Simplified Arabic" w:hAnsi="Simplified Arabic" w:cs="Simplified Arabic" w:hint="cs"/>
                      <w:b/>
                      <w:bCs/>
                      <w:color w:val="FFFFFF" w:themeColor="background1"/>
                      <w:rtl/>
                    </w:rPr>
                    <w:t xml:space="preserve"> للمصادقة</w:t>
                  </w:r>
                </w:p>
              </w:tc>
            </w:tr>
          </w:tbl>
          <w:p w14:paraId="06C1E8D8" w14:textId="77777777" w:rsidR="008E6849" w:rsidDel="00917070" w:rsidRDefault="008E6849" w:rsidP="005343B4">
            <w:p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</w:p>
        </w:tc>
      </w:tr>
    </w:tbl>
    <w:p w14:paraId="752BC83B" w14:textId="3A9F896A" w:rsidR="00D41754" w:rsidRDefault="00D41754" w:rsidP="00D41754">
      <w:pPr>
        <w:pStyle w:val="CommentText"/>
        <w:bidi/>
        <w:jc w:val="both"/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</w:pPr>
      <w:r>
        <w:rPr>
          <w:rFonts w:ascii="Simplified Arabic" w:hAnsi="Simplified Arabic" w:cs="Simplified Arabic" w:hint="cs"/>
          <w:b/>
          <w:bCs/>
          <w:sz w:val="22"/>
          <w:szCs w:val="22"/>
          <w:rtl/>
        </w:rPr>
        <w:t>وعند الضغط على زر إرسال الرد للمصادقة</w:t>
      </w:r>
      <w:r w:rsidRPr="00D25643">
        <w:rPr>
          <w:rFonts w:ascii="Simplified Arabic" w:hAnsi="Simplified Arabic" w:cs="Simplified Arabic"/>
          <w:b/>
          <w:bCs/>
          <w:color w:val="FF0000"/>
          <w:sz w:val="22"/>
          <w:szCs w:val="22"/>
          <w:rtl/>
        </w:rPr>
        <w:t xml:space="preserve"> </w:t>
      </w:r>
      <w:commentRangeStart w:id="12"/>
      <w:r w:rsidRPr="00D25643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يظهر</w:t>
      </w:r>
      <w:commentRangeEnd w:id="12"/>
      <w:r w:rsidRPr="00243EE1">
        <w:rPr>
          <w:rStyle w:val="CommentReference"/>
          <w:rtl/>
        </w:rPr>
        <w:commentReference w:id="12"/>
      </w:r>
      <w:r w:rsidRPr="00D25643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اشعار </w:t>
      </w:r>
      <w:r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>ل</w:t>
      </w:r>
      <w:r w:rsidRPr="00D41754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>لجهة المختصة بالمصادقة على الرد</w:t>
      </w:r>
      <w:r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 xml:space="preserve"> </w:t>
      </w:r>
      <w:r w:rsidRPr="00D25643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 xml:space="preserve">" </w:t>
      </w:r>
      <w:r w:rsidRPr="00D41754">
        <w:rPr>
          <w:rFonts w:ascii="Simplified Arabic" w:hAnsi="Simplified Arabic" w:cs="Simplified Arabic"/>
          <w:b/>
          <w:bCs/>
          <w:color w:val="FF0000"/>
          <w:sz w:val="22"/>
          <w:szCs w:val="22"/>
          <w:u w:val="single"/>
          <w:rtl/>
        </w:rPr>
        <w:t>لديك اقتراح/ شكوى جديدة بحاجة للمصادقة على الرد</w:t>
      </w:r>
      <w:r>
        <w:rPr>
          <w:rFonts w:ascii="Simplified Arabic" w:hAnsi="Simplified Arabic" w:cs="Simplified Arabic" w:hint="cs"/>
          <w:b/>
          <w:bCs/>
          <w:color w:val="FF0000"/>
          <w:sz w:val="22"/>
          <w:szCs w:val="22"/>
          <w:u w:val="single"/>
          <w:rtl/>
        </w:rPr>
        <w:t>"</w:t>
      </w:r>
      <w:r w:rsidRPr="00D25643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،</w:t>
      </w:r>
      <w:r w:rsidRPr="00D25643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D25643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بحيث</w:t>
      </w:r>
      <w:r w:rsidRPr="00D25643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D25643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يكون</w:t>
      </w:r>
      <w:r w:rsidRPr="00D25643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>مضمون الاشعار</w:t>
      </w:r>
      <w:r w:rsidRPr="00D25643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D25643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جميع</w:t>
      </w:r>
      <w:r w:rsidRPr="00D25643">
        <w:rPr>
          <w:rFonts w:ascii="Simplified Arabic" w:hAnsi="Simplified Arabic" w:cs="Simplified Arabic"/>
          <w:b/>
          <w:bCs/>
          <w:color w:val="000000" w:themeColor="text1"/>
          <w:sz w:val="22"/>
          <w:szCs w:val="22"/>
          <w:rtl/>
        </w:rPr>
        <w:t xml:space="preserve"> </w:t>
      </w:r>
      <w:r w:rsidRPr="00D25643">
        <w:rPr>
          <w:rFonts w:ascii="Simplified Arabic" w:hAnsi="Simplified Arabic" w:cs="Simplified Arabic" w:hint="eastAsia"/>
          <w:b/>
          <w:bCs/>
          <w:color w:val="000000" w:themeColor="text1"/>
          <w:sz w:val="22"/>
          <w:szCs w:val="22"/>
          <w:rtl/>
        </w:rPr>
        <w:t>البيانات</w:t>
      </w:r>
      <w:r>
        <w:rPr>
          <w:rFonts w:ascii="Simplified Arabic" w:hAnsi="Simplified Arabic" w:cs="Simplified Arabic" w:hint="cs"/>
          <w:b/>
          <w:bCs/>
          <w:color w:val="000000" w:themeColor="text1"/>
          <w:sz w:val="22"/>
          <w:szCs w:val="22"/>
          <w:rtl/>
        </w:rPr>
        <w:t xml:space="preserve"> الموضحة في البوابة أعلاه مع إضافة السؤال التالي: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E6849" w14:paraId="01C491E2" w14:textId="77777777" w:rsidTr="00D2564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2E53AD6D" w14:textId="77777777" w:rsidR="008E6849" w:rsidRDefault="008E6849" w:rsidP="00D2564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6D1D39EE" wp14:editId="15444D76">
                  <wp:extent cx="255875" cy="24813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B30FF72" w14:textId="4BF5321B" w:rsidR="008E6849" w:rsidRDefault="00A16C5E" w:rsidP="00D2564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</w:rPr>
              <w:t>سابعاً</w:t>
            </w:r>
            <w:r w:rsidR="008E6849"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="008E6849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إجراءات المصادقة على الرد</w:t>
            </w:r>
            <w:r w:rsidR="008E6849" w:rsidRPr="004D3336">
              <w:rPr>
                <w:rFonts w:ascii="Simplified Arabic" w:hAnsi="Simplified Arabic" w:cs="Simplified Arabic"/>
                <w:b/>
                <w:bCs/>
                <w:rtl/>
              </w:rPr>
              <w:t xml:space="preserve">: </w:t>
            </w:r>
            <w:r w:rsidR="008E6849"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15678BB1" w14:textId="4506B5CF" w:rsidR="008E6849" w:rsidRPr="00022A84" w:rsidRDefault="008E6849" w:rsidP="008E6849">
      <w:pPr>
        <w:pStyle w:val="CommentText"/>
        <w:bidi/>
        <w:jc w:val="both"/>
        <w:rPr>
          <w:rFonts w:ascii="Simplified Arabic" w:hAnsi="Simplified Arabic" w:cs="Simplified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13192" w:type="dxa"/>
        <w:tblLook w:val="04A0" w:firstRow="1" w:lastRow="0" w:firstColumn="1" w:lastColumn="0" w:noHBand="0" w:noVBand="1"/>
      </w:tblPr>
      <w:tblGrid>
        <w:gridCol w:w="2673"/>
        <w:gridCol w:w="6480"/>
        <w:gridCol w:w="1440"/>
        <w:gridCol w:w="2599"/>
      </w:tblGrid>
      <w:tr w:rsidR="008E6849" w:rsidRPr="00D25643" w14:paraId="2342BBC0" w14:textId="77777777" w:rsidTr="00022A84">
        <w:trPr>
          <w:trHeight w:val="251"/>
        </w:trPr>
        <w:tc>
          <w:tcPr>
            <w:tcW w:w="2673" w:type="dxa"/>
            <w:shd w:val="clear" w:color="auto" w:fill="BDD6EE" w:themeFill="accent5" w:themeFillTint="66"/>
          </w:tcPr>
          <w:p w14:paraId="2B7D31A4" w14:textId="60028434" w:rsidR="008E6849" w:rsidRPr="00AB6BC7" w:rsidRDefault="008E6849" w:rsidP="00022A8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 w:rsidRPr="00F85104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الجهة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مختصة بالمصادقة:</w:t>
            </w:r>
          </w:p>
        </w:tc>
        <w:tc>
          <w:tcPr>
            <w:tcW w:w="10519" w:type="dxa"/>
            <w:gridSpan w:val="3"/>
          </w:tcPr>
          <w:p w14:paraId="7CE61F11" w14:textId="5B96AC6F" w:rsidR="008E6849" w:rsidRPr="00022A84" w:rsidRDefault="008E6849" w:rsidP="00022A8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noProof/>
                <w:color w:val="FF0000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  <w:r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 xml:space="preserve"> وتكون تسمية هذه الجهة كالتالي </w:t>
            </w:r>
            <w:r w:rsidRPr="00D2564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highlight w:val="yellow"/>
                <w:rtl/>
              </w:rPr>
              <w:t>المستوى الإداري "اسم المستخدم"</w:t>
            </w:r>
          </w:p>
        </w:tc>
      </w:tr>
      <w:tr w:rsidR="008E6849" w:rsidRPr="00D25643" w14:paraId="43B6DCFD" w14:textId="77777777" w:rsidTr="00022A84">
        <w:trPr>
          <w:trHeight w:val="530"/>
        </w:trPr>
        <w:tc>
          <w:tcPr>
            <w:tcW w:w="2673" w:type="dxa"/>
            <w:shd w:val="clear" w:color="auto" w:fill="BDD6EE" w:themeFill="accent5" w:themeFillTint="66"/>
          </w:tcPr>
          <w:p w14:paraId="5FA64FEA" w14:textId="18900649" w:rsidR="008E6849" w:rsidRPr="00DC259D" w:rsidRDefault="008E6849" w:rsidP="00022A8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B6BC7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 xml:space="preserve">هل يوجد اعتراض على </w:t>
            </w: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الرد:</w:t>
            </w:r>
          </w:p>
        </w:tc>
        <w:tc>
          <w:tcPr>
            <w:tcW w:w="10519" w:type="dxa"/>
            <w:gridSpan w:val="3"/>
          </w:tcPr>
          <w:p w14:paraId="2AA8402C" w14:textId="49C308F0" w:rsidR="008E6849" w:rsidRDefault="008E6849" w:rsidP="008E6849">
            <w:pPr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173B37">
              <w:rPr>
                <w:rFonts w:ascii="Simplified Arabic" w:hAnsi="Simplified Arabic" w:cs="Simplified Arabic"/>
                <w:sz w:val="21"/>
                <w:szCs w:val="21"/>
              </w:rPr>
              <w:sym w:font="Wingdings" w:char="F0A8"/>
            </w:r>
            <w:r w:rsidRPr="00173B37">
              <w:rPr>
                <w:rFonts w:ascii="Simplified Arabic" w:hAnsi="Simplified Arabic" w:cs="Simplified Arabic"/>
                <w:sz w:val="21"/>
                <w:szCs w:val="21"/>
                <w:rtl/>
              </w:rPr>
              <w:t xml:space="preserve"> نعم</w:t>
            </w:r>
            <w:r w:rsidRPr="00173B37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   </w:t>
            </w:r>
            <w:r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 xml:space="preserve">  </w:t>
            </w:r>
            <w:r w:rsidRPr="00173B37">
              <w:rPr>
                <w:rFonts w:ascii="Simplified Arabic" w:hAnsi="Simplified Arabic" w:cs="Simplified Arabic"/>
                <w:sz w:val="21"/>
                <w:szCs w:val="21"/>
                <w:rtl/>
              </w:rPr>
              <w:t xml:space="preserve">  </w:t>
            </w:r>
            <w:r w:rsidRPr="00173B37">
              <w:rPr>
                <w:rFonts w:ascii="Simplified Arabic" w:hAnsi="Simplified Arabic" w:cs="Simplified Arabic"/>
                <w:sz w:val="21"/>
                <w:szCs w:val="21"/>
              </w:rPr>
              <w:sym w:font="Wingdings" w:char="F0A8"/>
            </w:r>
            <w:r w:rsidRPr="00173B37">
              <w:rPr>
                <w:rFonts w:ascii="Simplified Arabic" w:hAnsi="Simplified Arabic" w:cs="Simplified Arabic"/>
                <w:sz w:val="21"/>
                <w:szCs w:val="21"/>
                <w:rtl/>
              </w:rPr>
              <w:t xml:space="preserve"> </w:t>
            </w:r>
            <w:r w:rsidRPr="00173B37">
              <w:rPr>
                <w:rFonts w:ascii="Simplified Arabic" w:hAnsi="Simplified Arabic" w:cs="Simplified Arabic" w:hint="cs"/>
                <w:sz w:val="21"/>
                <w:szCs w:val="21"/>
                <w:rtl/>
              </w:rPr>
              <w:t>لا</w:t>
            </w:r>
            <w:r>
              <w:rPr>
                <w:rFonts w:ascii="Simplified Arabic" w:hAnsi="Simplified Arabic" w:cs="Simplified Arabic" w:hint="cs"/>
                <w:rtl/>
                <w:lang w:bidi="ar-EG"/>
              </w:rPr>
              <w:t>، في حال الإجابة بـ(نعم)، يرجي إعادة صياغة الرد:</w:t>
            </w:r>
          </w:p>
          <w:p w14:paraId="5EF9B970" w14:textId="77777777" w:rsidR="008E6849" w:rsidRDefault="008E6849" w:rsidP="008E6849">
            <w:pPr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rtl/>
                <w:lang w:bidi="ar-EG"/>
              </w:rPr>
              <w:t>.................................................................................................................................................</w:t>
            </w:r>
          </w:p>
          <w:p w14:paraId="30DA59E1" w14:textId="2D4BF546" w:rsidR="008E6849" w:rsidRPr="00022A84" w:rsidRDefault="008E6849" w:rsidP="00022A84">
            <w:pPr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rtl/>
                <w:lang w:bidi="ar-EG"/>
              </w:rPr>
              <w:t>.................................................................................................................................................</w:t>
            </w:r>
          </w:p>
        </w:tc>
      </w:tr>
      <w:tr w:rsidR="008E6849" w:rsidRPr="00D25643" w14:paraId="6869BD74" w14:textId="77777777" w:rsidTr="008E6849">
        <w:trPr>
          <w:trHeight w:val="233"/>
        </w:trPr>
        <w:tc>
          <w:tcPr>
            <w:tcW w:w="2673" w:type="dxa"/>
            <w:shd w:val="clear" w:color="auto" w:fill="BDD6EE" w:themeFill="accent5" w:themeFillTint="66"/>
          </w:tcPr>
          <w:p w14:paraId="51724FC2" w14:textId="77777777" w:rsidR="008E6849" w:rsidRPr="004D3336" w:rsidRDefault="008E6849" w:rsidP="00022A84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noProof/>
                <w:rtl/>
              </w:rPr>
            </w:pPr>
            <w:r w:rsidRPr="00DC259D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حالة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مصادقة</w:t>
            </w:r>
            <w:r w:rsidRPr="00DC259D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6480" w:type="dxa"/>
          </w:tcPr>
          <w:p w14:paraId="296AAA1B" w14:textId="6948BC25" w:rsidR="008E6849" w:rsidRPr="00D25643" w:rsidRDefault="008E6849" w:rsidP="008E6849">
            <w:pPr>
              <w:bidi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قيد المصادقة، تمت المصادقة، لم تتم المصادقة </w:t>
            </w:r>
            <w:r w:rsidRPr="00EC44DA">
              <w:rPr>
                <w:rFonts w:ascii="Simplified Arabic" w:hAnsi="Simplified Arabic" w:cs="Simplified Arabic" w:hint="cs"/>
                <w:color w:val="FF0000"/>
                <w:rtl/>
              </w:rPr>
              <w:t>(</w:t>
            </w:r>
            <w:r w:rsidRPr="00EC44DA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يحدد بشكل تلقائي من النظام</w:t>
            </w:r>
            <w:r w:rsidRPr="00EC44DA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)</w:t>
            </w:r>
          </w:p>
        </w:tc>
        <w:tc>
          <w:tcPr>
            <w:tcW w:w="1440" w:type="dxa"/>
            <w:shd w:val="clear" w:color="auto" w:fill="BDD6EE" w:themeFill="accent5" w:themeFillTint="66"/>
          </w:tcPr>
          <w:p w14:paraId="7C0CA579" w14:textId="77777777" w:rsidR="008E6849" w:rsidRPr="00D25643" w:rsidRDefault="008E6849" w:rsidP="008E6849">
            <w:pPr>
              <w:bidi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المصادقة:</w:t>
            </w:r>
          </w:p>
        </w:tc>
        <w:tc>
          <w:tcPr>
            <w:tcW w:w="2599" w:type="dxa"/>
          </w:tcPr>
          <w:p w14:paraId="0C3500BB" w14:textId="77777777" w:rsidR="008E6849" w:rsidRPr="00D25643" w:rsidRDefault="008E6849" w:rsidP="008E6849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FF0000"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</w:p>
        </w:tc>
      </w:tr>
    </w:tbl>
    <w:p w14:paraId="6B41A38E" w14:textId="502C6E9A" w:rsidR="00D41754" w:rsidRDefault="00D41754" w:rsidP="00D41754">
      <w:pPr>
        <w:tabs>
          <w:tab w:val="left" w:pos="1306"/>
        </w:tabs>
        <w:bidi/>
        <w:rPr>
          <w:rFonts w:ascii="Simplified Arabic" w:hAnsi="Simplified Arabic" w:cs="Simplified Arabic"/>
          <w:sz w:val="12"/>
          <w:szCs w:val="1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14:paraId="46266CFD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2206E001" w14:textId="77777777" w:rsidR="008B62C5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>
              <w:rPr>
                <w:noProof/>
              </w:rPr>
              <w:drawing>
                <wp:inline distT="0" distB="0" distL="0" distR="0" wp14:anchorId="5CD75232" wp14:editId="4B793509">
                  <wp:extent cx="255875" cy="248134"/>
                  <wp:effectExtent l="0" t="0" r="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7CCC56AF" w14:textId="684DD524" w:rsidR="008B62C5" w:rsidRPr="00AA2DFD" w:rsidRDefault="00A16C5E" w:rsidP="00CD0E63">
            <w:pPr>
              <w:shd w:val="clear" w:color="auto" w:fill="BDD6EE" w:themeFill="accent5" w:themeFillTint="66"/>
              <w:tabs>
                <w:tab w:val="right" w:pos="233"/>
              </w:tabs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ثامناً</w:t>
            </w:r>
            <w:r w:rsidR="008B62C5"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:</w:t>
            </w:r>
            <w:r w:rsidR="008B62C5"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التغذية الراجعة</w:t>
            </w:r>
            <w:r w:rsidR="008B62C5" w:rsidRPr="00A6009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: </w:t>
            </w:r>
            <w:r w:rsidR="008B62C5" w:rsidRPr="00A6009F">
              <w:rPr>
                <w:rFonts w:ascii="Simplified Arabic" w:hAnsi="Simplified Arabic" w:cs="Simplified Arabic" w:hint="cs"/>
                <w:b/>
                <w:bCs/>
                <w:color w:val="FF0000"/>
                <w:rtl/>
              </w:rPr>
              <w:t>" عند الضغط عليها يقوم بإظهار المعلومات الموضحة أدناه"</w:t>
            </w:r>
          </w:p>
        </w:tc>
      </w:tr>
    </w:tbl>
    <w:p w14:paraId="4B2FF1AA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p w14:paraId="0956D2BD" w14:textId="77777777" w:rsidR="008B62C5" w:rsidRPr="000742AD" w:rsidRDefault="008B62C5" w:rsidP="008B62C5">
      <w:pPr>
        <w:pStyle w:val="ListParagraph"/>
        <w:bidi/>
        <w:spacing w:after="0" w:line="240" w:lineRule="auto"/>
        <w:ind w:left="0"/>
        <w:jc w:val="both"/>
        <w:rPr>
          <w:rFonts w:ascii="Simplified Arabic" w:hAnsi="Simplified Arabic" w:cs="Simplified Arabic"/>
          <w:color w:val="000000" w:themeColor="text1"/>
          <w:sz w:val="2"/>
          <w:szCs w:val="2"/>
          <w:rtl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3410"/>
        <w:gridCol w:w="1821"/>
        <w:gridCol w:w="2321"/>
        <w:gridCol w:w="5398"/>
      </w:tblGrid>
      <w:tr w:rsidR="008B62C5" w14:paraId="4C4C3114" w14:textId="77777777" w:rsidTr="00CD0E63">
        <w:trPr>
          <w:trHeight w:val="197"/>
        </w:trPr>
        <w:tc>
          <w:tcPr>
            <w:tcW w:w="1317" w:type="pct"/>
            <w:shd w:val="clear" w:color="auto" w:fill="BDD6EE" w:themeFill="accent5" w:themeFillTint="66"/>
          </w:tcPr>
          <w:p w14:paraId="62DF572D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lastRenderedPageBreak/>
              <w:t>الجهة المسؤولة عن تبليغ الرد (موظف الاتصال)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:</w:t>
            </w:r>
          </w:p>
        </w:tc>
        <w:tc>
          <w:tcPr>
            <w:tcW w:w="3683" w:type="pct"/>
            <w:gridSpan w:val="3"/>
            <w:vAlign w:val="center"/>
          </w:tcPr>
          <w:p w14:paraId="2D20543B" w14:textId="2D7F3EA5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</w:rPr>
              <w:t>يحدد بشكل تلقائي من النظام</w:t>
            </w:r>
            <w:r w:rsidR="00D41754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rtl/>
              </w:rPr>
              <w:t xml:space="preserve"> وتكون تسمية هذه الجهة كالتالي </w:t>
            </w:r>
            <w:r w:rsidR="00D41754" w:rsidRPr="00D25643">
              <w:rPr>
                <w:rFonts w:ascii="Simplified Arabic" w:hAnsi="Simplified Arabic" w:cs="Simplified Arabic" w:hint="cs"/>
                <w:b/>
                <w:bCs/>
                <w:noProof/>
                <w:color w:val="FF0000"/>
                <w:highlight w:val="yellow"/>
                <w:rtl/>
              </w:rPr>
              <w:t>المستوى الإداري "اسم المستخدم"</w:t>
            </w:r>
          </w:p>
        </w:tc>
      </w:tr>
      <w:tr w:rsidR="008B62C5" w14:paraId="1C3E0C0D" w14:textId="77777777" w:rsidTr="00CD0E63">
        <w:trPr>
          <w:trHeight w:val="180"/>
        </w:trPr>
        <w:tc>
          <w:tcPr>
            <w:tcW w:w="1317" w:type="pct"/>
            <w:vMerge w:val="restart"/>
            <w:shd w:val="clear" w:color="auto" w:fill="BDD6EE" w:themeFill="accent5" w:themeFillTint="66"/>
          </w:tcPr>
          <w:p w14:paraId="22039759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حالة تبليغ الرد:</w:t>
            </w:r>
          </w:p>
        </w:tc>
        <w:tc>
          <w:tcPr>
            <w:tcW w:w="703" w:type="pct"/>
            <w:vMerge w:val="restart"/>
            <w:tcBorders>
              <w:right w:val="single" w:sz="4" w:space="0" w:color="auto"/>
            </w:tcBorders>
          </w:tcPr>
          <w:p w14:paraId="7ED1E4F4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تم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تبليغ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رد</w:t>
            </w:r>
          </w:p>
        </w:tc>
        <w:tc>
          <w:tcPr>
            <w:tcW w:w="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96A9D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تاريخ تبليغ الرد:</w:t>
            </w:r>
          </w:p>
        </w:tc>
        <w:tc>
          <w:tcPr>
            <w:tcW w:w="208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BDA2E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 w:rsidRPr="004D3336">
              <w:rPr>
                <w:rFonts w:ascii="Simplified Arabic" w:hAnsi="Simplified Arabic" w:cs="Simplified Arabic"/>
                <w:noProof/>
                <w:rtl/>
              </w:rPr>
              <w:t>..............................................</w:t>
            </w:r>
          </w:p>
        </w:tc>
      </w:tr>
      <w:tr w:rsidR="008B62C5" w14:paraId="31FBCDA4" w14:textId="77777777" w:rsidTr="00CD0E63">
        <w:trPr>
          <w:trHeight w:val="180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13611396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</w:tcPr>
          <w:p w14:paraId="0E391233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</w:p>
        </w:tc>
        <w:tc>
          <w:tcPr>
            <w:tcW w:w="29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BE48D" w14:textId="77777777" w:rsidR="008B62C5" w:rsidRPr="004D3336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noProof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انتقال للتغذية الراجعة</w:t>
            </w:r>
          </w:p>
        </w:tc>
      </w:tr>
      <w:tr w:rsidR="008B62C5" w14:paraId="71CE2F11" w14:textId="77777777" w:rsidTr="00CD0E63">
        <w:trPr>
          <w:trHeight w:val="180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240CCCF2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 w:val="restart"/>
            <w:tcBorders>
              <w:right w:val="single" w:sz="4" w:space="0" w:color="auto"/>
            </w:tcBorders>
          </w:tcPr>
          <w:p w14:paraId="1A1F1484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لم يتم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تبليغ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الرد</w:t>
            </w:r>
          </w:p>
        </w:tc>
        <w:tc>
          <w:tcPr>
            <w:tcW w:w="29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2D310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yellow"/>
                <w:u w:val="single"/>
                <w:rtl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سبب عدم تبليغ الرد: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</w:t>
            </w:r>
            <w:r w:rsidRPr="00A6009F">
              <w:rPr>
                <w:rFonts w:ascii="Simplified Arabic" w:hAnsi="Simplified Arabic" w:cs="Simplified Arabic" w:hint="cs"/>
                <w:b/>
                <w:bCs/>
                <w:color w:val="FF0000"/>
                <w:u w:val="single"/>
                <w:rtl/>
              </w:rPr>
              <w:t>" تظهر فقط عند اختيار لم يتم تبليغ الرد"</w:t>
            </w:r>
          </w:p>
          <w:p w14:paraId="2B47CEC0" w14:textId="77777777" w:rsidR="008B62C5" w:rsidRPr="003F57EF" w:rsidRDefault="008B62C5" w:rsidP="00CD0E63">
            <w:pPr>
              <w:bidi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u w:val="single"/>
                <w:rtl/>
                <w:lang w:bidi="ar-EG"/>
              </w:rPr>
            </w:pPr>
            <w:r w:rsidRPr="00AA2DFD"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yellow"/>
                <w:u w:val="single"/>
                <w:rtl/>
              </w:rPr>
              <w:t xml:space="preserve">تكون قائمة منسدلة </w:t>
            </w:r>
            <w:r w:rsidRPr="00AA2DFD"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yellow"/>
                <w:u w:val="single"/>
                <w:rtl/>
                <w:lang w:bidi="ar-EG"/>
              </w:rPr>
              <w:t>مضمونها:</w:t>
            </w:r>
          </w:p>
          <w:p w14:paraId="7CD36F97" w14:textId="77777777" w:rsidR="008B62C5" w:rsidRDefault="008B62C5" w:rsidP="00CD0E63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عدم وجود استجابة من مقدم الاقتراح/الشكوى على الاتصال بعد التواصل أكثر من مرة.</w:t>
            </w:r>
          </w:p>
          <w:p w14:paraId="566CFDDF" w14:textId="77777777" w:rsidR="008B62C5" w:rsidRDefault="008B62C5" w:rsidP="00CD0E63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أرقام التواصل الخاصة بمقدم الاقتراح/الشكوى غير صحيحة.</w:t>
            </w:r>
          </w:p>
          <w:p w14:paraId="2E544455" w14:textId="77777777" w:rsidR="008B62C5" w:rsidRDefault="008B62C5" w:rsidP="00CD0E63">
            <w:pPr>
              <w:pStyle w:val="ListParagraph"/>
              <w:numPr>
                <w:ilvl w:val="0"/>
                <w:numId w:val="3"/>
              </w:numPr>
              <w:bidi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أرقام التواصل المتواجدة غير فعالة لوجود خدمة ما مثل:( لا يمك</w:t>
            </w:r>
            <w:r>
              <w:rPr>
                <w:rFonts w:ascii="Simplified Arabic" w:hAnsi="Simplified Arabic" w:cs="Simplified Arabic" w:hint="eastAsia"/>
                <w:color w:val="000000" w:themeColor="text1"/>
                <w:rtl/>
              </w:rPr>
              <w:t>ن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 xml:space="preserve"> الوصول حالياً، الرقم المطلوب لا يستقبل مكالمات، ...)</w:t>
            </w:r>
          </w:p>
        </w:tc>
      </w:tr>
      <w:tr w:rsidR="008B62C5" w14:paraId="612C2113" w14:textId="77777777" w:rsidTr="00CD0E63">
        <w:trPr>
          <w:trHeight w:val="180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0DF0963D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/>
            <w:tcBorders>
              <w:right w:val="single" w:sz="4" w:space="0" w:color="auto"/>
            </w:tcBorders>
          </w:tcPr>
          <w:p w14:paraId="61C06DC3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color w:val="000000" w:themeColor="text1"/>
                <w:rtl/>
              </w:rPr>
            </w:pPr>
          </w:p>
        </w:tc>
        <w:tc>
          <w:tcPr>
            <w:tcW w:w="298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FB63F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يقوم النظام بإعطاء الموظف مهلة 3 أيام لمحاولة تبليغ الرد وفي حال عدم التمكن من تبليغ الرد يقوم النظام بتحويل الاقتراح/ الشكوى إلى الجهة الإدارية المسؤولة.</w:t>
            </w:r>
          </w:p>
          <w:p w14:paraId="5D3F51A5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مع إظهار رسالة </w:t>
            </w:r>
            <w:commentRangeStart w:id="13"/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للموظف</w:t>
            </w:r>
            <w:commentRangeEnd w:id="13"/>
            <w:r>
              <w:rPr>
                <w:rStyle w:val="CommentReference"/>
                <w:rtl/>
              </w:rPr>
              <w:commentReference w:id="13"/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>"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عزيزي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الموظف يرجى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>معاود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التواصل مع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مقدم الاقتراح/الشكوى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خلال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مد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أقصاها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3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أيام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 مع أخذ بعين الاعتبار توفير وسيلة تواصل أخرى من ملفات المشروع أو قسم المتابعة والتقييم،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وفي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حال 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>عدم إمكانية توفير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وسيلة اتصال أخرى سيتم </w:t>
            </w:r>
            <w:r w:rsidRPr="006A3125"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>تحويل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الاقتراح/الشكوى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للجه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الإدارية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highlight w:val="cyan"/>
                <w:rtl/>
              </w:rPr>
              <w:t>المسؤولة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highlight w:val="cyan"/>
                <w:rtl/>
              </w:rPr>
              <w:t xml:space="preserve"> للنظر بها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highlight w:val="cyan"/>
                <w:rtl/>
              </w:rPr>
              <w:t>"</w:t>
            </w:r>
          </w:p>
        </w:tc>
      </w:tr>
      <w:tr w:rsidR="008B62C5" w14:paraId="69991E58" w14:textId="77777777" w:rsidTr="00CD0E63">
        <w:trPr>
          <w:trHeight w:val="368"/>
        </w:trPr>
        <w:tc>
          <w:tcPr>
            <w:tcW w:w="1317" w:type="pct"/>
            <w:vMerge w:val="restart"/>
            <w:shd w:val="clear" w:color="auto" w:fill="BDD6EE" w:themeFill="accent5" w:themeFillTint="66"/>
          </w:tcPr>
          <w:p w14:paraId="74FDB296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التغذية الراجعة:</w:t>
            </w:r>
          </w:p>
        </w:tc>
        <w:tc>
          <w:tcPr>
            <w:tcW w:w="703" w:type="pct"/>
          </w:tcPr>
          <w:p w14:paraId="43B918C8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شكل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كبير</w:t>
            </w:r>
          </w:p>
          <w:p w14:paraId="2EF886E6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شكل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متوسط</w:t>
            </w:r>
          </w:p>
          <w:p w14:paraId="0F5C0205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شكل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ضعيف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</w:p>
        </w:tc>
        <w:tc>
          <w:tcPr>
            <w:tcW w:w="2980" w:type="pct"/>
            <w:gridSpan w:val="2"/>
          </w:tcPr>
          <w:p w14:paraId="57C632D6" w14:textId="7482F165" w:rsidR="008B62C5" w:rsidRPr="00CD0E63" w:rsidRDefault="00421DE4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يتم</w:t>
            </w:r>
            <w:r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="008B62C5"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إغلاق</w:t>
            </w:r>
            <w:r w:rsidR="008B62C5"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</w:t>
            </w:r>
            <w:r w:rsidR="008B62C5"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اقتراح</w:t>
            </w:r>
            <w:r w:rsidR="008B62C5" w:rsidRPr="00CD0E63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/ </w:t>
            </w:r>
            <w:r w:rsidR="008B62C5" w:rsidRPr="00CD0E63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الشكوى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بشكل تلقائي</w:t>
            </w:r>
          </w:p>
        </w:tc>
      </w:tr>
      <w:tr w:rsidR="008B62C5" w14:paraId="6AA04E83" w14:textId="77777777" w:rsidTr="00CD0E63">
        <w:trPr>
          <w:trHeight w:val="367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322E17AC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 w:val="restart"/>
          </w:tcPr>
          <w:p w14:paraId="2D4EE512" w14:textId="77777777" w:rsidR="008B62C5" w:rsidRPr="00CD0E63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noProof/>
                <w:color w:val="FF0000"/>
                <w:rtl/>
                <w:lang w:val="ar-SA"/>
              </w:rPr>
            </w:pP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غير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راضي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عن</w:t>
            </w:r>
            <w:r w:rsidRPr="00CD0E63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Pr="00CD0E63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رد</w:t>
            </w:r>
          </w:p>
        </w:tc>
        <w:tc>
          <w:tcPr>
            <w:tcW w:w="2980" w:type="pct"/>
            <w:gridSpan w:val="2"/>
          </w:tcPr>
          <w:p w14:paraId="46B6B73C" w14:textId="77777777" w:rsidR="008B62C5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noProof/>
                <w:color w:val="000000" w:themeColor="text1"/>
                <w:rtl/>
                <w:lang w:val="ar-SA"/>
              </w:rPr>
            </w:pPr>
            <w:r w:rsidRPr="00A6009F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سبب عدم الرضا عن الرد:</w:t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...</w:t>
            </w:r>
            <w:r>
              <w:rPr>
                <w:rFonts w:ascii="Simplified Arabic" w:hAnsi="Simplified Arabic" w:cs="Simplified Arabic" w:hint="cs"/>
                <w:color w:val="000000" w:themeColor="text1"/>
                <w:rtl/>
              </w:rPr>
              <w:t>.................................</w:t>
            </w:r>
          </w:p>
        </w:tc>
      </w:tr>
      <w:tr w:rsidR="008B62C5" w14:paraId="2FC9157B" w14:textId="77777777" w:rsidTr="00CD0E63">
        <w:trPr>
          <w:trHeight w:val="367"/>
        </w:trPr>
        <w:tc>
          <w:tcPr>
            <w:tcW w:w="1317" w:type="pct"/>
            <w:vMerge/>
            <w:shd w:val="clear" w:color="auto" w:fill="BDD6EE" w:themeFill="accent5" w:themeFillTint="66"/>
          </w:tcPr>
          <w:p w14:paraId="22F0F000" w14:textId="77777777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</w:p>
        </w:tc>
        <w:tc>
          <w:tcPr>
            <w:tcW w:w="703" w:type="pct"/>
            <w:vMerge/>
          </w:tcPr>
          <w:p w14:paraId="103405DF" w14:textId="77777777" w:rsidR="008B62C5" w:rsidRPr="00903A2E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</w:pPr>
          </w:p>
        </w:tc>
        <w:tc>
          <w:tcPr>
            <w:tcW w:w="2980" w:type="pct"/>
            <w:gridSpan w:val="2"/>
          </w:tcPr>
          <w:p w14:paraId="36D1F5A2" w14:textId="5E73AE3E" w:rsidR="008B62C5" w:rsidRPr="00A6009F" w:rsidRDefault="008B62C5" w:rsidP="00CD0E63">
            <w:pPr>
              <w:pStyle w:val="ListParagraph"/>
              <w:bidi/>
              <w:ind w:left="0"/>
              <w:jc w:val="both"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</w:pPr>
            <w:commentRangeStart w:id="14"/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>يقوم</w:t>
            </w:r>
            <w:commentRangeEnd w:id="14"/>
            <w:r w:rsidR="00A05799">
              <w:rPr>
                <w:rStyle w:val="CommentReference"/>
                <w:rtl/>
              </w:rPr>
              <w:commentReference w:id="14"/>
            </w: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النظام بتحويل الاقتراح/ الشكوى إلى الجهة الإدارية المسؤولة</w:t>
            </w:r>
            <w:r w:rsidR="00421DE4"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</w:rPr>
              <w:t xml:space="preserve"> لإعادة معالجتها.</w:t>
            </w:r>
          </w:p>
        </w:tc>
      </w:tr>
    </w:tbl>
    <w:p w14:paraId="5049CA0D" w14:textId="77777777" w:rsidR="008B62C5" w:rsidRPr="00CD0E63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sz w:val="2"/>
          <w:szCs w:val="2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"/>
        <w:gridCol w:w="12314"/>
      </w:tblGrid>
      <w:tr w:rsidR="008B62C5" w:rsidRPr="00AA2DFD" w14:paraId="7E4DE60D" w14:textId="77777777" w:rsidTr="00CD0E63">
        <w:trPr>
          <w:trHeight w:val="440"/>
        </w:trPr>
        <w:tc>
          <w:tcPr>
            <w:tcW w:w="636" w:type="dxa"/>
            <w:shd w:val="clear" w:color="auto" w:fill="BDD6EE" w:themeFill="accent5" w:themeFillTint="66"/>
            <w:vAlign w:val="center"/>
          </w:tcPr>
          <w:p w14:paraId="39D941AB" w14:textId="77777777" w:rsidR="008B62C5" w:rsidRPr="00D061AF" w:rsidRDefault="008B62C5" w:rsidP="00CD0E63">
            <w:pPr>
              <w:tabs>
                <w:tab w:val="left" w:pos="1306"/>
              </w:tabs>
              <w:bidi/>
              <w:rPr>
                <w:rFonts w:ascii="Simplified Arabic" w:hAnsi="Simplified Arabic" w:cs="Simplified Arabic"/>
                <w:rtl/>
                <w:lang w:bidi="ar-EG"/>
              </w:rPr>
            </w:pPr>
            <w:r w:rsidRPr="00CD0E63">
              <w:rPr>
                <w:noProof/>
              </w:rPr>
              <w:drawing>
                <wp:inline distT="0" distB="0" distL="0" distR="0" wp14:anchorId="03F47131" wp14:editId="53A70CE3">
                  <wp:extent cx="255875" cy="248134"/>
                  <wp:effectExtent l="0" t="0" r="0" b="0"/>
                  <wp:docPr id="471" name="Picture 4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3967" t="16338" b="6968"/>
                          <a:stretch/>
                        </pic:blipFill>
                        <pic:spPr bwMode="auto">
                          <a:xfrm>
                            <a:off x="0" y="0"/>
                            <a:ext cx="256119" cy="24837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14" w:type="dxa"/>
            <w:shd w:val="clear" w:color="auto" w:fill="BDD6EE" w:themeFill="accent5" w:themeFillTint="66"/>
            <w:vAlign w:val="center"/>
          </w:tcPr>
          <w:p w14:paraId="5EB91B01" w14:textId="0CF6AFE1" w:rsidR="008B62C5" w:rsidRPr="00D061AF" w:rsidRDefault="00A16C5E" w:rsidP="00CD0E63">
            <w:pPr>
              <w:shd w:val="clear" w:color="auto" w:fill="BDD6EE" w:themeFill="accent5" w:themeFillTint="66"/>
              <w:tabs>
                <w:tab w:val="right" w:pos="233"/>
              </w:tabs>
              <w:bidi/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b/>
                <w:bCs/>
                <w:color w:val="000000" w:themeColor="text1"/>
                <w:rtl/>
                <w:lang w:bidi="ar-EG"/>
              </w:rPr>
              <w:t>تاسعاً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  <w:lang w:bidi="ar-EG"/>
              </w:rPr>
              <w:t>: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توصيات ذات العلاقة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000000" w:themeColor="text1"/>
                <w:rtl/>
              </w:rPr>
              <w:t>بمحتوى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000000" w:themeColor="text1"/>
                <w:rtl/>
              </w:rPr>
              <w:t xml:space="preserve"> الاقتراح/الشكوى: 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"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عند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ضغط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عليها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يقوم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بإظهار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معلومات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الموضحة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 xml:space="preserve"> </w:t>
            </w:r>
            <w:r w:rsidR="008B62C5" w:rsidRPr="00D061AF">
              <w:rPr>
                <w:rFonts w:ascii="Simplified Arabic" w:hAnsi="Simplified Arabic" w:cs="Simplified Arabic" w:hint="eastAsia"/>
                <w:b/>
                <w:bCs/>
                <w:color w:val="FF0000"/>
                <w:rtl/>
              </w:rPr>
              <w:t>أدناه</w:t>
            </w:r>
            <w:r w:rsidR="008B62C5" w:rsidRPr="00D061AF">
              <w:rPr>
                <w:rFonts w:ascii="Simplified Arabic" w:hAnsi="Simplified Arabic" w:cs="Simplified Arabic"/>
                <w:b/>
                <w:bCs/>
                <w:color w:val="FF0000"/>
                <w:rtl/>
              </w:rPr>
              <w:t>"</w:t>
            </w:r>
          </w:p>
        </w:tc>
      </w:tr>
    </w:tbl>
    <w:p w14:paraId="0D7F881F" w14:textId="77777777" w:rsidR="008B62C5" w:rsidRPr="00E13F58" w:rsidRDefault="008B62C5" w:rsidP="008B62C5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JO"/>
        </w:rPr>
      </w:pPr>
      <w:r w:rsidRPr="00CD0E63">
        <w:rPr>
          <w:rFonts w:ascii="Simplified Arabic" w:hAnsi="Simplified Arabic" w:cs="Simplified Arabic" w:hint="eastAsia"/>
          <w:rtl/>
          <w:lang w:bidi="ar-JO"/>
        </w:rPr>
        <w:t>عز</w:t>
      </w:r>
      <w:r w:rsidRPr="00D061AF">
        <w:rPr>
          <w:rFonts w:ascii="Simplified Arabic" w:hAnsi="Simplified Arabic" w:cs="Simplified Arabic" w:hint="eastAsia"/>
          <w:rtl/>
          <w:lang w:bidi="ar-JO"/>
        </w:rPr>
        <w:t>يزي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الموظف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يمكنك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من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هنا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رفع</w:t>
      </w:r>
      <w:r w:rsidRPr="00D061AF">
        <w:rPr>
          <w:rFonts w:ascii="Simplified Arabic" w:hAnsi="Simplified Arabic" w:cs="Simplified Arabic"/>
          <w:rtl/>
          <w:lang w:bidi="ar-JO"/>
        </w:rPr>
        <w:t xml:space="preserve"> </w:t>
      </w:r>
      <w:r w:rsidRPr="00D061AF">
        <w:rPr>
          <w:rFonts w:ascii="Simplified Arabic" w:hAnsi="Simplified Arabic" w:cs="Simplified Arabic" w:hint="eastAsia"/>
          <w:rtl/>
          <w:lang w:bidi="ar-JO"/>
        </w:rPr>
        <w:t>التوصيات</w:t>
      </w:r>
      <w:r w:rsidRPr="00D061AF">
        <w:rPr>
          <w:rFonts w:ascii="Simplified Arabic" w:hAnsi="Simplified Arabic" w:cs="Simplified Arabic"/>
          <w:rtl/>
          <w:lang w:bidi="ar-JO"/>
        </w:rPr>
        <w:t xml:space="preserve"> التي تستحق الدراسة </w:t>
      </w:r>
      <w:r w:rsidRPr="00D061AF">
        <w:rPr>
          <w:rFonts w:ascii="Simplified Arabic" w:hAnsi="Simplified Arabic" w:cs="Simplified Arabic" w:hint="eastAsia"/>
          <w:rtl/>
        </w:rPr>
        <w:t>من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قبل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المركز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لاتخاذها</w:t>
      </w:r>
      <w:r w:rsidRPr="00D061AF">
        <w:rPr>
          <w:rFonts w:ascii="Simplified Arabic" w:hAnsi="Simplified Arabic" w:cs="Simplified Arabic"/>
          <w:rtl/>
        </w:rPr>
        <w:t xml:space="preserve"> بعين الاعتبار في </w:t>
      </w:r>
      <w:r w:rsidRPr="00D061AF">
        <w:rPr>
          <w:rFonts w:ascii="Simplified Arabic" w:hAnsi="Simplified Arabic" w:cs="Simplified Arabic" w:hint="eastAsia"/>
          <w:rtl/>
        </w:rPr>
        <w:t>تصميم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مشاريع</w:t>
      </w:r>
      <w:r w:rsidRPr="00D061AF">
        <w:rPr>
          <w:rFonts w:ascii="Simplified Arabic" w:hAnsi="Simplified Arabic" w:cs="Simplified Arabic"/>
          <w:rtl/>
        </w:rPr>
        <w:t xml:space="preserve"> </w:t>
      </w:r>
      <w:r w:rsidRPr="00D061AF">
        <w:rPr>
          <w:rFonts w:ascii="Simplified Arabic" w:hAnsi="Simplified Arabic" w:cs="Simplified Arabic" w:hint="eastAsia"/>
          <w:rtl/>
        </w:rPr>
        <w:t>مستقبلية</w:t>
      </w:r>
      <w:r w:rsidRPr="00D061AF">
        <w:rPr>
          <w:rFonts w:ascii="Simplified Arabic" w:hAnsi="Simplified Arabic" w:cs="Simplified Arabic"/>
          <w:rtl/>
        </w:rPr>
        <w:t>:</w:t>
      </w:r>
    </w:p>
    <w:tbl>
      <w:tblPr>
        <w:tblStyle w:val="TableGrid"/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6906"/>
      </w:tblGrid>
      <w:tr w:rsidR="008B62C5" w14:paraId="3D5D5555" w14:textId="77777777" w:rsidTr="00CD0E63">
        <w:trPr>
          <w:jc w:val="center"/>
        </w:trPr>
        <w:tc>
          <w:tcPr>
            <w:tcW w:w="0" w:type="auto"/>
            <w:vAlign w:val="center"/>
          </w:tcPr>
          <w:p w14:paraId="7095C96D" w14:textId="77777777" w:rsidR="008B62C5" w:rsidRDefault="008B62C5" w:rsidP="00CD0E63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noProof/>
              </w:rPr>
              <w:drawing>
                <wp:inline distT="0" distB="0" distL="0" distR="0" wp14:anchorId="4AA6411F" wp14:editId="671D283D">
                  <wp:extent cx="4247515" cy="350520"/>
                  <wp:effectExtent l="0" t="0" r="635" b="0"/>
                  <wp:docPr id="488" name="Picture 4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21614" b="24702"/>
                          <a:stretch/>
                        </pic:blipFill>
                        <pic:spPr bwMode="auto">
                          <a:xfrm>
                            <a:off x="0" y="0"/>
                            <a:ext cx="4387366" cy="36206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62C5" w14:paraId="3E0EBE8E" w14:textId="77777777" w:rsidTr="00CD0E63">
        <w:trPr>
          <w:jc w:val="center"/>
        </w:trPr>
        <w:tc>
          <w:tcPr>
            <w:tcW w:w="0" w:type="auto"/>
            <w:shd w:val="clear" w:color="auto" w:fill="C00000"/>
            <w:vAlign w:val="center"/>
          </w:tcPr>
          <w:p w14:paraId="409F65BC" w14:textId="77777777" w:rsidR="008B62C5" w:rsidRDefault="008B62C5" w:rsidP="00CD0E63">
            <w:pPr>
              <w:jc w:val="center"/>
              <w:rPr>
                <w:rFonts w:ascii="Simplified Arabic" w:hAnsi="Simplified Arabic" w:cs="Simplified Arabic"/>
                <w:rtl/>
                <w:lang w:bidi="ar-JO"/>
              </w:rPr>
            </w:pPr>
            <w:r>
              <w:rPr>
                <w:rFonts w:ascii="Simplified Arabic" w:hAnsi="Simplified Arabic" w:cs="Simplified Arabic" w:hint="cs"/>
                <w:rtl/>
                <w:lang w:bidi="ar-JO"/>
              </w:rPr>
              <w:t>رفع التوصيات</w:t>
            </w:r>
          </w:p>
        </w:tc>
      </w:tr>
    </w:tbl>
    <w:p w14:paraId="157022E9" w14:textId="77777777" w:rsidR="008B62C5" w:rsidRPr="00022A84" w:rsidRDefault="008B62C5">
      <w:pPr>
        <w:bidi/>
        <w:rPr>
          <w:sz w:val="12"/>
          <w:szCs w:val="12"/>
        </w:rPr>
      </w:pPr>
    </w:p>
    <w:tbl>
      <w:tblPr>
        <w:tblStyle w:val="TableGrid"/>
        <w:bidiVisual/>
        <w:tblW w:w="0" w:type="auto"/>
        <w:jc w:val="right"/>
        <w:shd w:val="clear" w:color="auto" w:fill="00B0F0"/>
        <w:tblLook w:val="04A0" w:firstRow="1" w:lastRow="0" w:firstColumn="1" w:lastColumn="0" w:noHBand="0" w:noVBand="1"/>
      </w:tblPr>
      <w:tblGrid>
        <w:gridCol w:w="2008"/>
        <w:gridCol w:w="961"/>
        <w:gridCol w:w="653"/>
      </w:tblGrid>
      <w:tr w:rsidR="008B62C5" w14:paraId="041A30CE" w14:textId="77777777" w:rsidTr="00A90506">
        <w:trPr>
          <w:jc w:val="right"/>
        </w:trPr>
        <w:tc>
          <w:tcPr>
            <w:tcW w:w="2008" w:type="dxa"/>
            <w:shd w:val="clear" w:color="auto" w:fill="00B0F0"/>
          </w:tcPr>
          <w:p w14:paraId="56B11E95" w14:textId="77777777" w:rsidR="008B62C5" w:rsidRPr="00D605E1" w:rsidRDefault="008B62C5" w:rsidP="00CD0E63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ح</w:t>
            </w:r>
            <w:r w:rsidRPr="00D605E1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فظ</w:t>
            </w:r>
          </w:p>
        </w:tc>
        <w:tc>
          <w:tcPr>
            <w:tcW w:w="0" w:type="auto"/>
            <w:shd w:val="clear" w:color="auto" w:fill="00B0F0"/>
          </w:tcPr>
          <w:p w14:paraId="63EF2187" w14:textId="77777777" w:rsidR="008B62C5" w:rsidRPr="00D605E1" w:rsidRDefault="008B62C5" w:rsidP="00CD0E63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 w:rsidRPr="00D605E1"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إلغاء الأمر</w:t>
            </w:r>
          </w:p>
        </w:tc>
        <w:tc>
          <w:tcPr>
            <w:tcW w:w="0" w:type="auto"/>
            <w:shd w:val="clear" w:color="auto" w:fill="00B0F0"/>
          </w:tcPr>
          <w:p w14:paraId="67E62B5B" w14:textId="77777777" w:rsidR="008B62C5" w:rsidRPr="00D605E1" w:rsidRDefault="008B62C5" w:rsidP="00CD0E63">
            <w:pPr>
              <w:tabs>
                <w:tab w:val="left" w:pos="1306"/>
              </w:tabs>
              <w:bidi/>
              <w:jc w:val="center"/>
              <w:rPr>
                <w:rFonts w:ascii="Simplified Arabic" w:hAnsi="Simplified Arabic" w:cs="Simplified Arabic"/>
                <w:b/>
                <w:bCs/>
                <w:rtl/>
                <w:lang w:bidi="ar-EG"/>
              </w:rPr>
            </w:pPr>
            <w:r>
              <w:rPr>
                <w:rFonts w:ascii="Simplified Arabic" w:hAnsi="Simplified Arabic" w:cs="Simplified Arabic" w:hint="cs"/>
                <w:b/>
                <w:bCs/>
                <w:rtl/>
                <w:lang w:bidi="ar-EG"/>
              </w:rPr>
              <w:t>طباعة</w:t>
            </w:r>
          </w:p>
        </w:tc>
      </w:tr>
    </w:tbl>
    <w:p w14:paraId="0A00FE39" w14:textId="16F078C9" w:rsidR="00BF7095" w:rsidRPr="00BF7095" w:rsidRDefault="00CC49C4" w:rsidP="00421DE4">
      <w:pPr>
        <w:tabs>
          <w:tab w:val="left" w:pos="1306"/>
        </w:tabs>
        <w:bidi/>
        <w:rPr>
          <w:rFonts w:ascii="Simplified Arabic" w:hAnsi="Simplified Arabic" w:cs="Simplified Arabic"/>
          <w:rtl/>
          <w:lang w:bidi="ar-EG"/>
        </w:rPr>
      </w:pPr>
      <w:commentRangeStart w:id="15"/>
      <w:r w:rsidRPr="00754768">
        <w:rPr>
          <w:rFonts w:ascii="Simplified Arabic" w:hAnsi="Simplified Arabic" w:cs="Simplified Arabic" w:hint="cs"/>
          <w:b/>
          <w:bCs/>
          <w:highlight w:val="yellow"/>
          <w:rtl/>
          <w:lang w:bidi="ar-EG"/>
        </w:rPr>
        <w:t>ملحق</w:t>
      </w:r>
      <w:commentRangeEnd w:id="15"/>
      <w:r w:rsidR="00421DE4">
        <w:rPr>
          <w:rStyle w:val="CommentReference"/>
          <w:rtl/>
        </w:rPr>
        <w:commentReference w:id="15"/>
      </w:r>
      <w:r w:rsidRPr="00754768">
        <w:rPr>
          <w:rFonts w:ascii="Simplified Arabic" w:hAnsi="Simplified Arabic" w:cs="Simplified Arabic" w:hint="cs"/>
          <w:b/>
          <w:bCs/>
          <w:highlight w:val="yellow"/>
          <w:rtl/>
          <w:lang w:bidi="ar-EG"/>
        </w:rPr>
        <w:t xml:space="preserve"> قم "10" يوضح ملف الطباعة المطلوب تصديره.</w:t>
      </w:r>
    </w:p>
    <w:sectPr w:rsidR="00BF7095" w:rsidRPr="00BF7095" w:rsidSect="000C470A">
      <w:pgSz w:w="15840" w:h="12240" w:orient="landscape"/>
      <w:pgMar w:top="810" w:right="1440" w:bottom="63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uhail Enshasy" w:date="2021-02-18T23:06:00Z" w:initials="SE">
    <w:p w14:paraId="736A9F5B" w14:textId="5211EC5F" w:rsidR="00F85104" w:rsidRPr="00574E20" w:rsidRDefault="00F85104" w:rsidP="00022A84">
      <w:pPr>
        <w:pStyle w:val="CommentText"/>
        <w:bidi/>
        <w:rPr>
          <w:b/>
          <w:bCs/>
          <w:color w:val="FF0000"/>
        </w:rPr>
      </w:pPr>
      <w:r w:rsidRPr="00574E20">
        <w:rPr>
          <w:rStyle w:val="CommentReference"/>
          <w:b/>
          <w:bCs/>
          <w:color w:val="FF0000"/>
        </w:rPr>
        <w:annotationRef/>
      </w:r>
      <w:r w:rsidR="00FF54ED" w:rsidRPr="00022A84">
        <w:rPr>
          <w:rFonts w:ascii="Simplified Arabic" w:hAnsi="Simplified Arabic" w:cs="Simplified Arabic" w:hint="cs"/>
          <w:sz w:val="22"/>
          <w:szCs w:val="22"/>
          <w:rtl/>
        </w:rPr>
        <w:t xml:space="preserve">سيتم إلغاؤها </w:t>
      </w:r>
      <w:r w:rsidRPr="00022A84">
        <w:rPr>
          <w:rFonts w:ascii="Simplified Arabic" w:hAnsi="Simplified Arabic" w:cs="Simplified Arabic" w:hint="cs"/>
          <w:sz w:val="22"/>
          <w:szCs w:val="22"/>
          <w:rtl/>
        </w:rPr>
        <w:t>لا يوجد له داعي حالياً</w:t>
      </w:r>
    </w:p>
  </w:comment>
  <w:comment w:id="1" w:author="Suhail Enshasy" w:date="2020-08-09T23:30:00Z" w:initials="SE">
    <w:p w14:paraId="0B63D194" w14:textId="77777777" w:rsidR="008B62C5" w:rsidRPr="00022A84" w:rsidRDefault="008B62C5" w:rsidP="008B62C5">
      <w:pPr>
        <w:pStyle w:val="CommentText"/>
        <w:bidi/>
        <w:rPr>
          <w:rFonts w:ascii="Simplified Arabic" w:hAnsi="Simplified Arabic" w:cs="Simplified Arabic"/>
          <w:sz w:val="22"/>
          <w:szCs w:val="22"/>
        </w:rPr>
      </w:pPr>
      <w:r w:rsidRPr="00022A84">
        <w:rPr>
          <w:rStyle w:val="CommentReference"/>
          <w:rFonts w:ascii="Simplified Arabic" w:hAnsi="Simplified Arabic" w:cs="Simplified Arabic"/>
          <w:sz w:val="22"/>
          <w:szCs w:val="22"/>
        </w:rPr>
        <w:annotationRef/>
      </w:r>
      <w:r w:rsidRPr="00022A84">
        <w:rPr>
          <w:rFonts w:ascii="Simplified Arabic" w:hAnsi="Simplified Arabic" w:cs="Simplified Arabic"/>
          <w:sz w:val="22"/>
          <w:szCs w:val="22"/>
          <w:rtl/>
        </w:rPr>
        <w:t>يتم اختيار كلمة اقتراح/شكوى وفقاً لطبيعة النموذج المسجل</w:t>
      </w:r>
    </w:p>
  </w:comment>
  <w:comment w:id="2" w:author="Suhail Enshasy" w:date="2021-02-13T09:08:00Z" w:initials="SE">
    <w:p w14:paraId="2054967B" w14:textId="64B0CDDE" w:rsidR="00A05799" w:rsidRDefault="00A05799" w:rsidP="00A05799">
      <w:pPr>
        <w:pStyle w:val="CommentText"/>
        <w:bidi/>
      </w:pPr>
      <w:r>
        <w:rPr>
          <w:rStyle w:val="CommentReference"/>
        </w:rPr>
        <w:annotationRef/>
      </w:r>
      <w:r w:rsidRPr="00022A84">
        <w:rPr>
          <w:rFonts w:ascii="Simplified Arabic" w:hAnsi="Simplified Arabic" w:cs="Simplified Arabic" w:hint="cs"/>
          <w:sz w:val="22"/>
          <w:szCs w:val="22"/>
          <w:rtl/>
        </w:rPr>
        <w:t>تظهر فقط في حال تم التعديل</w:t>
      </w:r>
    </w:p>
  </w:comment>
  <w:comment w:id="3" w:author="Suhail Enshasy" w:date="2021-02-13T09:08:00Z" w:initials="SE">
    <w:p w14:paraId="2D7080A1" w14:textId="77777777" w:rsidR="00A05799" w:rsidRPr="00022A84" w:rsidRDefault="00A05799" w:rsidP="00A05799">
      <w:pPr>
        <w:pStyle w:val="CommentText"/>
        <w:bidi/>
        <w:rPr>
          <w:rFonts w:ascii="Simplified Arabic" w:hAnsi="Simplified Arabic" w:cs="Simplified Arabic"/>
          <w:sz w:val="22"/>
          <w:szCs w:val="22"/>
        </w:rPr>
      </w:pPr>
      <w:r w:rsidRPr="00022A84">
        <w:rPr>
          <w:rFonts w:ascii="Simplified Arabic" w:hAnsi="Simplified Arabic" w:cs="Simplified Arabic"/>
          <w:sz w:val="22"/>
          <w:szCs w:val="22"/>
        </w:rPr>
        <w:annotationRef/>
      </w:r>
      <w:r w:rsidRPr="00022A84">
        <w:rPr>
          <w:rFonts w:ascii="Simplified Arabic" w:hAnsi="Simplified Arabic" w:cs="Simplified Arabic"/>
          <w:sz w:val="22"/>
          <w:szCs w:val="22"/>
        </w:rPr>
        <w:annotationRef/>
      </w:r>
      <w:r w:rsidRPr="00022A84">
        <w:rPr>
          <w:rFonts w:ascii="Simplified Arabic" w:hAnsi="Simplified Arabic" w:cs="Simplified Arabic" w:hint="cs"/>
          <w:sz w:val="22"/>
          <w:szCs w:val="22"/>
          <w:rtl/>
        </w:rPr>
        <w:t>تظهر فقط في حال تم التعديل</w:t>
      </w:r>
    </w:p>
    <w:p w14:paraId="606C7AD1" w14:textId="50037F0C" w:rsidR="00A05799" w:rsidRDefault="00A05799">
      <w:pPr>
        <w:pStyle w:val="CommentText"/>
      </w:pPr>
    </w:p>
  </w:comment>
  <w:comment w:id="4" w:author="Suhail Enshasy" w:date="2021-02-09T21:09:00Z" w:initials="SE">
    <w:p w14:paraId="3AE3C0C8" w14:textId="7284E905" w:rsidR="00421DE4" w:rsidRPr="00022A84" w:rsidRDefault="00421DE4" w:rsidP="00421DE4">
      <w:pPr>
        <w:pStyle w:val="CommentText"/>
        <w:bidi/>
        <w:rPr>
          <w:rFonts w:ascii="Simplified Arabic" w:hAnsi="Simplified Arabic" w:cs="Simplified Arabic"/>
          <w:sz w:val="22"/>
          <w:szCs w:val="22"/>
        </w:rPr>
      </w:pPr>
      <w:r w:rsidRPr="00022A84">
        <w:rPr>
          <w:rFonts w:ascii="Simplified Arabic" w:hAnsi="Simplified Arabic" w:cs="Simplified Arabic"/>
          <w:sz w:val="22"/>
          <w:szCs w:val="22"/>
        </w:rPr>
        <w:annotationRef/>
      </w:r>
      <w:r w:rsidRPr="00022A84">
        <w:rPr>
          <w:rFonts w:ascii="Simplified Arabic" w:hAnsi="Simplified Arabic" w:cs="Simplified Arabic" w:hint="cs"/>
          <w:sz w:val="22"/>
          <w:szCs w:val="22"/>
          <w:rtl/>
        </w:rPr>
        <w:t xml:space="preserve">عند اختيار (لا) </w:t>
      </w:r>
      <w:r w:rsidR="00E05398" w:rsidRPr="00022A84">
        <w:rPr>
          <w:rFonts w:ascii="Simplified Arabic" w:hAnsi="Simplified Arabic" w:cs="Simplified Arabic" w:hint="cs"/>
          <w:sz w:val="22"/>
          <w:szCs w:val="22"/>
          <w:rtl/>
        </w:rPr>
        <w:t>يتم اخفاء</w:t>
      </w:r>
      <w:r w:rsidRPr="00022A84">
        <w:rPr>
          <w:rFonts w:ascii="Simplified Arabic" w:hAnsi="Simplified Arabic" w:cs="Simplified Arabic" w:hint="cs"/>
          <w:sz w:val="22"/>
          <w:szCs w:val="22"/>
          <w:rtl/>
        </w:rPr>
        <w:t xml:space="preserve"> الأجزاء الموضحة أدناه</w:t>
      </w:r>
    </w:p>
  </w:comment>
  <w:comment w:id="5" w:author="Suhail Enshasy" w:date="2021-02-09T20:47:00Z" w:initials="SE">
    <w:p w14:paraId="17F23427" w14:textId="77777777" w:rsidR="00C15301" w:rsidRDefault="00C15301" w:rsidP="00C15301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سيتم شرحها </w:t>
      </w:r>
      <w:r w:rsidRPr="00022A84">
        <w:rPr>
          <w:rFonts w:ascii="Simplified Arabic" w:hAnsi="Simplified Arabic" w:cs="Simplified Arabic" w:hint="cs"/>
          <w:sz w:val="22"/>
          <w:szCs w:val="22"/>
          <w:rtl/>
        </w:rPr>
        <w:t>هاتفياً</w:t>
      </w:r>
    </w:p>
  </w:comment>
  <w:comment w:id="6" w:author="Suhail Enshasy" w:date="2021-02-13T08:56:00Z" w:initials="SE">
    <w:p w14:paraId="1BE38760" w14:textId="0B93FC6B" w:rsidR="00A73FDB" w:rsidRDefault="00A73FDB" w:rsidP="00A73FDB">
      <w:pPr>
        <w:pStyle w:val="CommentText"/>
        <w:bidi/>
      </w:pPr>
      <w:r w:rsidRPr="00022A84">
        <w:annotationRef/>
      </w:r>
      <w:r>
        <w:rPr>
          <w:rFonts w:hint="cs"/>
          <w:rtl/>
        </w:rPr>
        <w:t>سيتم شرحها هاتفياً</w:t>
      </w:r>
    </w:p>
  </w:comment>
  <w:comment w:id="8" w:author="Suhail Enshasy" w:date="2021-02-09T20:47:00Z" w:initials="SE">
    <w:p w14:paraId="02C272F2" w14:textId="77777777" w:rsidR="00243EE1" w:rsidRPr="00022A84" w:rsidRDefault="00243EE1" w:rsidP="00243EE1">
      <w:pPr>
        <w:pStyle w:val="CommentText"/>
        <w:bidi/>
        <w:rPr>
          <w:rFonts w:ascii="Simplified Arabic" w:hAnsi="Simplified Arabic" w:cs="Simplified Arabic"/>
          <w:sz w:val="22"/>
          <w:szCs w:val="22"/>
        </w:rPr>
      </w:pPr>
      <w:r w:rsidRPr="00022A84">
        <w:rPr>
          <w:rStyle w:val="CommentReference"/>
          <w:rFonts w:ascii="Simplified Arabic" w:hAnsi="Simplified Arabic" w:cs="Simplified Arabic"/>
          <w:sz w:val="22"/>
          <w:szCs w:val="22"/>
        </w:rPr>
        <w:annotationRef/>
      </w:r>
      <w:r w:rsidRPr="00022A84">
        <w:rPr>
          <w:rFonts w:ascii="Simplified Arabic" w:hAnsi="Simplified Arabic" w:cs="Simplified Arabic"/>
          <w:sz w:val="22"/>
          <w:szCs w:val="22"/>
          <w:rtl/>
        </w:rPr>
        <w:t>سيتم شرحها هاتفياً</w:t>
      </w:r>
    </w:p>
  </w:comment>
  <w:comment w:id="9" w:author="Suhail Enshasy" w:date="2021-02-13T08:56:00Z" w:initials="SE">
    <w:p w14:paraId="2323084D" w14:textId="77777777" w:rsidR="00A73FDB" w:rsidRPr="00022A84" w:rsidRDefault="00A73FDB" w:rsidP="00A73FDB">
      <w:pPr>
        <w:pStyle w:val="CommentText"/>
        <w:bidi/>
        <w:rPr>
          <w:rFonts w:ascii="Simplified Arabic" w:hAnsi="Simplified Arabic" w:cs="Simplified Arabic"/>
          <w:sz w:val="22"/>
          <w:szCs w:val="22"/>
        </w:rPr>
      </w:pPr>
      <w:r w:rsidRPr="00022A84">
        <w:rPr>
          <w:rStyle w:val="CommentReference"/>
          <w:rFonts w:ascii="Simplified Arabic" w:hAnsi="Simplified Arabic" w:cs="Simplified Arabic"/>
          <w:sz w:val="22"/>
          <w:szCs w:val="22"/>
        </w:rPr>
        <w:annotationRef/>
      </w:r>
      <w:r w:rsidRPr="00022A84">
        <w:rPr>
          <w:rFonts w:ascii="Simplified Arabic" w:hAnsi="Simplified Arabic" w:cs="Simplified Arabic"/>
          <w:sz w:val="22"/>
          <w:szCs w:val="22"/>
          <w:rtl/>
        </w:rPr>
        <w:t>سيتم شرحها هاتفياً</w:t>
      </w:r>
    </w:p>
  </w:comment>
  <w:comment w:id="10" w:author="Suhail Enshasy" w:date="2020-08-09T22:44:00Z" w:initials="SE">
    <w:p w14:paraId="01EAEF16" w14:textId="55A010A6" w:rsidR="00BA0986" w:rsidRDefault="00BA0986" w:rsidP="008B62C5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تظهر</w:t>
      </w:r>
      <w:r w:rsidR="00A73FDB">
        <w:rPr>
          <w:rFonts w:hint="cs"/>
          <w:rtl/>
        </w:rPr>
        <w:t xml:space="preserve"> فقط</w:t>
      </w:r>
      <w:r>
        <w:rPr>
          <w:rFonts w:hint="cs"/>
          <w:rtl/>
        </w:rPr>
        <w:t xml:space="preserve"> عند اختيار إجراءات مطولة للرد</w:t>
      </w:r>
    </w:p>
  </w:comment>
  <w:comment w:id="11" w:author="Suhail Enshasy" w:date="2021-02-19T09:34:00Z" w:initials="SE">
    <w:p w14:paraId="1338F0A1" w14:textId="2C40FE0D" w:rsidR="00A16C5E" w:rsidRDefault="00A16C5E" w:rsidP="00A16C5E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تظهر فقط في حال تم إعادة صياغة الرد </w:t>
      </w:r>
    </w:p>
  </w:comment>
  <w:comment w:id="12" w:author="Suhail Enshasy" w:date="2021-02-09T20:47:00Z" w:initials="SE">
    <w:p w14:paraId="2BAD81A9" w14:textId="77777777" w:rsidR="00D41754" w:rsidRDefault="00D41754" w:rsidP="00D41754">
      <w:pPr>
        <w:pStyle w:val="CommentText"/>
        <w:bidi/>
      </w:pPr>
      <w:r>
        <w:rPr>
          <w:rStyle w:val="CommentReference"/>
        </w:rPr>
        <w:annotationRef/>
      </w:r>
      <w:r>
        <w:rPr>
          <w:rFonts w:hint="cs"/>
          <w:rtl/>
        </w:rPr>
        <w:t>سيتم شرحها هاتفياً</w:t>
      </w:r>
    </w:p>
  </w:comment>
  <w:comment w:id="13" w:author="Suhail Enshasy" w:date="2020-09-02T16:44:00Z" w:initials="SE">
    <w:p w14:paraId="5D2EE97F" w14:textId="77777777" w:rsidR="008B62C5" w:rsidRDefault="008B62C5" w:rsidP="008B62C5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>يجب أخذ بعين الاعتبار تصميم الرسالة التي ستظهر للموظف</w:t>
      </w:r>
    </w:p>
  </w:comment>
  <w:comment w:id="14" w:author="Suhail Enshasy" w:date="2021-02-13T09:00:00Z" w:initials="SE">
    <w:p w14:paraId="532822EC" w14:textId="54819F0A" w:rsidR="00A05799" w:rsidRDefault="00A05799" w:rsidP="00A05799">
      <w:pPr>
        <w:pStyle w:val="CommentText"/>
        <w:bidi/>
      </w:pPr>
      <w:r w:rsidRPr="00A05799">
        <w:rPr>
          <w:rStyle w:val="CommentReference"/>
          <w:highlight w:val="yellow"/>
        </w:rPr>
        <w:annotationRef/>
      </w:r>
      <w:r w:rsidR="00207392">
        <w:rPr>
          <w:rStyle w:val="CommentReference"/>
          <w:rFonts w:hint="cs"/>
          <w:rtl/>
        </w:rPr>
        <w:t>للنقاش مع الشركة</w:t>
      </w:r>
    </w:p>
  </w:comment>
  <w:comment w:id="15" w:author="Suhail Enshasy" w:date="2021-02-09T21:07:00Z" w:initials="SE">
    <w:p w14:paraId="7EE1252E" w14:textId="4F77F986" w:rsidR="00421DE4" w:rsidRDefault="00421DE4" w:rsidP="00421DE4">
      <w:pPr>
        <w:pStyle w:val="CommentText"/>
        <w:bidi/>
        <w:jc w:val="right"/>
      </w:pPr>
      <w:r>
        <w:rPr>
          <w:rStyle w:val="CommentReference"/>
        </w:rPr>
        <w:annotationRef/>
      </w:r>
      <w:r w:rsidR="00A05799">
        <w:rPr>
          <w:rFonts w:hint="cs"/>
          <w:rtl/>
        </w:rPr>
        <w:t xml:space="preserve">سيتم تحديث الملحق بشكل كامل </w:t>
      </w:r>
      <w:r>
        <w:rPr>
          <w:rFonts w:hint="cs"/>
          <w:rtl/>
        </w:rPr>
        <w:t xml:space="preserve">فور الانتهاء من </w:t>
      </w:r>
      <w:r w:rsidRPr="00421DE4">
        <w:rPr>
          <w:rFonts w:cs="Arial"/>
          <w:rtl/>
        </w:rPr>
        <w:t>تنفيذ الواجهة</w:t>
      </w:r>
      <w:r>
        <w:rPr>
          <w:rFonts w:hint="cs"/>
          <w:rtl/>
        </w:rP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36A9F5B" w15:done="0"/>
  <w15:commentEx w15:paraId="0B63D194" w15:done="0"/>
  <w15:commentEx w15:paraId="2054967B" w15:done="0"/>
  <w15:commentEx w15:paraId="606C7AD1" w15:done="0"/>
  <w15:commentEx w15:paraId="3AE3C0C8" w15:done="0"/>
  <w15:commentEx w15:paraId="17F23427" w15:done="0"/>
  <w15:commentEx w15:paraId="1BE38760" w15:done="0"/>
  <w15:commentEx w15:paraId="02C272F2" w15:done="0"/>
  <w15:commentEx w15:paraId="2323084D" w15:done="0"/>
  <w15:commentEx w15:paraId="01EAEF16" w15:done="0"/>
  <w15:commentEx w15:paraId="1338F0A1" w15:done="0"/>
  <w15:commentEx w15:paraId="2BAD81A9" w15:done="0"/>
  <w15:commentEx w15:paraId="5D2EE97F" w15:done="0"/>
  <w15:commentEx w15:paraId="532822EC" w15:done="0"/>
  <w15:commentEx w15:paraId="7EE125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9716C" w16cex:dateUtc="2021-02-18T21:06:00Z"/>
  <w16cex:commentExtensible w16cex:durableId="2354F296" w16cex:dateUtc="2020-08-09T20:30:00Z"/>
  <w16cex:commentExtensible w16cex:durableId="23D21576" w16cex:dateUtc="2021-02-13T07:08:00Z"/>
  <w16cex:commentExtensible w16cex:durableId="23D21588" w16cex:dateUtc="2021-02-13T07:08:00Z"/>
  <w16cex:commentExtensible w16cex:durableId="23CD787C" w16cex:dateUtc="2021-02-09T19:09:00Z"/>
  <w16cex:commentExtensible w16cex:durableId="23D0E11B" w16cex:dateUtc="2021-02-09T18:47:00Z"/>
  <w16cex:commentExtensible w16cex:durableId="23D212AB" w16cex:dateUtc="2021-02-13T06:56:00Z"/>
  <w16cex:commentExtensible w16cex:durableId="23D0E36E" w16cex:dateUtc="2021-02-09T18:47:00Z"/>
  <w16cex:commentExtensible w16cex:durableId="23D212E9" w16cex:dateUtc="2021-02-13T06:56:00Z"/>
  <w16cex:commentExtensible w16cex:durableId="2354F294" w16cex:dateUtc="2020-08-09T19:44:00Z"/>
  <w16cex:commentExtensible w16cex:durableId="23DA04BD" w16cex:dateUtc="2021-02-19T07:34:00Z"/>
  <w16cex:commentExtensible w16cex:durableId="23DA01C9" w16cex:dateUtc="2021-02-09T18:47:00Z"/>
  <w16cex:commentExtensible w16cex:durableId="22FA4A75" w16cex:dateUtc="2020-09-02T13:44:00Z"/>
  <w16cex:commentExtensible w16cex:durableId="23D213BE" w16cex:dateUtc="2021-02-13T07:00:00Z"/>
  <w16cex:commentExtensible w16cex:durableId="23CD7825" w16cex:dateUtc="2021-02-09T19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36A9F5B" w16cid:durableId="23D9716C"/>
  <w16cid:commentId w16cid:paraId="0B63D194" w16cid:durableId="2354F296"/>
  <w16cid:commentId w16cid:paraId="2054967B" w16cid:durableId="23D21576"/>
  <w16cid:commentId w16cid:paraId="606C7AD1" w16cid:durableId="23D21588"/>
  <w16cid:commentId w16cid:paraId="3AE3C0C8" w16cid:durableId="23CD787C"/>
  <w16cid:commentId w16cid:paraId="17F23427" w16cid:durableId="23D0E11B"/>
  <w16cid:commentId w16cid:paraId="1BE38760" w16cid:durableId="23D212AB"/>
  <w16cid:commentId w16cid:paraId="02C272F2" w16cid:durableId="23D0E36E"/>
  <w16cid:commentId w16cid:paraId="2323084D" w16cid:durableId="23D212E9"/>
  <w16cid:commentId w16cid:paraId="01EAEF16" w16cid:durableId="2354F294"/>
  <w16cid:commentId w16cid:paraId="1338F0A1" w16cid:durableId="23DA04BD"/>
  <w16cid:commentId w16cid:paraId="2BAD81A9" w16cid:durableId="23DA01C9"/>
  <w16cid:commentId w16cid:paraId="5D2EE97F" w16cid:durableId="22FA4A75"/>
  <w16cid:commentId w16cid:paraId="532822EC" w16cid:durableId="23D213BE"/>
  <w16cid:commentId w16cid:paraId="7EE1252E" w16cid:durableId="23CD782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E030CF" w14:textId="77777777" w:rsidR="00115969" w:rsidRDefault="00115969" w:rsidP="00FA31F4">
      <w:pPr>
        <w:spacing w:after="0" w:line="240" w:lineRule="auto"/>
      </w:pPr>
      <w:r>
        <w:separator/>
      </w:r>
    </w:p>
  </w:endnote>
  <w:endnote w:type="continuationSeparator" w:id="0">
    <w:p w14:paraId="1B403C4A" w14:textId="77777777" w:rsidR="00115969" w:rsidRDefault="00115969" w:rsidP="00FA3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A23D07" w14:textId="77777777" w:rsidR="00115969" w:rsidRDefault="00115969" w:rsidP="00FA31F4">
      <w:pPr>
        <w:spacing w:after="0" w:line="240" w:lineRule="auto"/>
      </w:pPr>
      <w:r>
        <w:separator/>
      </w:r>
    </w:p>
  </w:footnote>
  <w:footnote w:type="continuationSeparator" w:id="0">
    <w:p w14:paraId="2949B931" w14:textId="77777777" w:rsidR="00115969" w:rsidRDefault="00115969" w:rsidP="00FA31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B7ADC"/>
    <w:multiLevelType w:val="hybridMultilevel"/>
    <w:tmpl w:val="9EFCCE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B64A74"/>
    <w:multiLevelType w:val="hybridMultilevel"/>
    <w:tmpl w:val="F300E91C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61042CDB"/>
    <w:multiLevelType w:val="hybridMultilevel"/>
    <w:tmpl w:val="F300E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534382"/>
    <w:multiLevelType w:val="hybridMultilevel"/>
    <w:tmpl w:val="1626104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5DC476B"/>
    <w:multiLevelType w:val="hybridMultilevel"/>
    <w:tmpl w:val="1396B6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uhail Enshasy">
    <w15:presenceInfo w15:providerId="Windows Live" w15:userId="4969a8ed8b32a4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1tDAxNzYxsjBR0lEKTi0uzszPAykwqwUAx4ZFmywAAAA="/>
  </w:docVars>
  <w:rsids>
    <w:rsidRoot w:val="00946DE2"/>
    <w:rsid w:val="00004781"/>
    <w:rsid w:val="00011FF1"/>
    <w:rsid w:val="00022A84"/>
    <w:rsid w:val="00033796"/>
    <w:rsid w:val="00076675"/>
    <w:rsid w:val="00094EDE"/>
    <w:rsid w:val="000A7349"/>
    <w:rsid w:val="000C470A"/>
    <w:rsid w:val="000D6BAC"/>
    <w:rsid w:val="000E2962"/>
    <w:rsid w:val="00115969"/>
    <w:rsid w:val="00116C51"/>
    <w:rsid w:val="00122D57"/>
    <w:rsid w:val="00131CDF"/>
    <w:rsid w:val="00143FF9"/>
    <w:rsid w:val="00165944"/>
    <w:rsid w:val="001A5590"/>
    <w:rsid w:val="001D571D"/>
    <w:rsid w:val="001F7E7A"/>
    <w:rsid w:val="0020197E"/>
    <w:rsid w:val="002043DA"/>
    <w:rsid w:val="00204D91"/>
    <w:rsid w:val="00207392"/>
    <w:rsid w:val="00224961"/>
    <w:rsid w:val="00243EE1"/>
    <w:rsid w:val="00253765"/>
    <w:rsid w:val="00283815"/>
    <w:rsid w:val="002B1EC4"/>
    <w:rsid w:val="002B207D"/>
    <w:rsid w:val="002B3FBA"/>
    <w:rsid w:val="002F2EE0"/>
    <w:rsid w:val="00303F86"/>
    <w:rsid w:val="0031464E"/>
    <w:rsid w:val="00327623"/>
    <w:rsid w:val="00332811"/>
    <w:rsid w:val="00340A2E"/>
    <w:rsid w:val="0038200D"/>
    <w:rsid w:val="00385355"/>
    <w:rsid w:val="00393E41"/>
    <w:rsid w:val="00396786"/>
    <w:rsid w:val="003A6D7A"/>
    <w:rsid w:val="003B59FC"/>
    <w:rsid w:val="003C199F"/>
    <w:rsid w:val="003C3FCB"/>
    <w:rsid w:val="003C66B4"/>
    <w:rsid w:val="00400794"/>
    <w:rsid w:val="00421DE4"/>
    <w:rsid w:val="00481333"/>
    <w:rsid w:val="004D3336"/>
    <w:rsid w:val="00504BC5"/>
    <w:rsid w:val="005343B4"/>
    <w:rsid w:val="00574E20"/>
    <w:rsid w:val="00580BE8"/>
    <w:rsid w:val="0058437F"/>
    <w:rsid w:val="005851F4"/>
    <w:rsid w:val="005B3F8F"/>
    <w:rsid w:val="005C7038"/>
    <w:rsid w:val="005E3903"/>
    <w:rsid w:val="005E5BA3"/>
    <w:rsid w:val="005E787D"/>
    <w:rsid w:val="00625812"/>
    <w:rsid w:val="0066612B"/>
    <w:rsid w:val="00684615"/>
    <w:rsid w:val="006A3659"/>
    <w:rsid w:val="006B7CB0"/>
    <w:rsid w:val="006C7A7E"/>
    <w:rsid w:val="006E1662"/>
    <w:rsid w:val="00712580"/>
    <w:rsid w:val="00731F5E"/>
    <w:rsid w:val="0074017B"/>
    <w:rsid w:val="00754768"/>
    <w:rsid w:val="007654A8"/>
    <w:rsid w:val="00771099"/>
    <w:rsid w:val="00775E52"/>
    <w:rsid w:val="00780B63"/>
    <w:rsid w:val="00784417"/>
    <w:rsid w:val="007B1554"/>
    <w:rsid w:val="007C36FF"/>
    <w:rsid w:val="007E2005"/>
    <w:rsid w:val="007E56B0"/>
    <w:rsid w:val="0080143D"/>
    <w:rsid w:val="008076A6"/>
    <w:rsid w:val="00870B7F"/>
    <w:rsid w:val="00881738"/>
    <w:rsid w:val="008A3A06"/>
    <w:rsid w:val="008B62C5"/>
    <w:rsid w:val="008E01FD"/>
    <w:rsid w:val="008E6849"/>
    <w:rsid w:val="009015DE"/>
    <w:rsid w:val="00903A2E"/>
    <w:rsid w:val="00906A88"/>
    <w:rsid w:val="00946DE2"/>
    <w:rsid w:val="00966F61"/>
    <w:rsid w:val="00967A28"/>
    <w:rsid w:val="009835DF"/>
    <w:rsid w:val="00984826"/>
    <w:rsid w:val="00990E46"/>
    <w:rsid w:val="009C2AF0"/>
    <w:rsid w:val="00A05799"/>
    <w:rsid w:val="00A16C5E"/>
    <w:rsid w:val="00A304C0"/>
    <w:rsid w:val="00A448DB"/>
    <w:rsid w:val="00A45642"/>
    <w:rsid w:val="00A47D11"/>
    <w:rsid w:val="00A6009F"/>
    <w:rsid w:val="00A73FDB"/>
    <w:rsid w:val="00A90506"/>
    <w:rsid w:val="00AA2DFD"/>
    <w:rsid w:val="00AD0A17"/>
    <w:rsid w:val="00AD5033"/>
    <w:rsid w:val="00AF7457"/>
    <w:rsid w:val="00B01041"/>
    <w:rsid w:val="00B01E1D"/>
    <w:rsid w:val="00B15993"/>
    <w:rsid w:val="00B51B1D"/>
    <w:rsid w:val="00B66A42"/>
    <w:rsid w:val="00B75581"/>
    <w:rsid w:val="00BA0986"/>
    <w:rsid w:val="00BE63DB"/>
    <w:rsid w:val="00BF7095"/>
    <w:rsid w:val="00C02BF7"/>
    <w:rsid w:val="00C113CF"/>
    <w:rsid w:val="00C15301"/>
    <w:rsid w:val="00C40CA0"/>
    <w:rsid w:val="00C701EB"/>
    <w:rsid w:val="00C862F4"/>
    <w:rsid w:val="00CC49C4"/>
    <w:rsid w:val="00CE5E3C"/>
    <w:rsid w:val="00CE6CDE"/>
    <w:rsid w:val="00D03CB9"/>
    <w:rsid w:val="00D41754"/>
    <w:rsid w:val="00D526A8"/>
    <w:rsid w:val="00D605E1"/>
    <w:rsid w:val="00D92C0C"/>
    <w:rsid w:val="00DB52F8"/>
    <w:rsid w:val="00DE4409"/>
    <w:rsid w:val="00E0452A"/>
    <w:rsid w:val="00E05398"/>
    <w:rsid w:val="00E16E56"/>
    <w:rsid w:val="00E24307"/>
    <w:rsid w:val="00E50C23"/>
    <w:rsid w:val="00EC1664"/>
    <w:rsid w:val="00EC5012"/>
    <w:rsid w:val="00EF34FF"/>
    <w:rsid w:val="00F10C4B"/>
    <w:rsid w:val="00F257C5"/>
    <w:rsid w:val="00F42BC4"/>
    <w:rsid w:val="00F64B9C"/>
    <w:rsid w:val="00F85104"/>
    <w:rsid w:val="00F87362"/>
    <w:rsid w:val="00F956E2"/>
    <w:rsid w:val="00FA31F4"/>
    <w:rsid w:val="00FB2865"/>
    <w:rsid w:val="00FB6FD1"/>
    <w:rsid w:val="00FC1624"/>
    <w:rsid w:val="00FE6A5D"/>
    <w:rsid w:val="00FF5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75E5F"/>
  <w15:chartTrackingRefBased/>
  <w15:docId w15:val="{15B620ED-AD0F-4CF6-A638-25FE899A6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F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381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381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A3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31F4"/>
  </w:style>
  <w:style w:type="paragraph" w:styleId="Footer">
    <w:name w:val="footer"/>
    <w:basedOn w:val="Normal"/>
    <w:link w:val="FooterChar"/>
    <w:uiPriority w:val="99"/>
    <w:unhideWhenUsed/>
    <w:rsid w:val="00FA31F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31F4"/>
  </w:style>
  <w:style w:type="table" w:styleId="TableGrid">
    <w:name w:val="Table Grid"/>
    <w:basedOn w:val="TableNormal"/>
    <w:uiPriority w:val="59"/>
    <w:rsid w:val="007B15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7B155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7B1554"/>
  </w:style>
  <w:style w:type="character" w:styleId="CommentReference">
    <w:name w:val="annotation reference"/>
    <w:basedOn w:val="DefaultParagraphFont"/>
    <w:uiPriority w:val="99"/>
    <w:semiHidden/>
    <w:unhideWhenUsed/>
    <w:rsid w:val="00731F5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1F5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1F5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1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1F5E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7E7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7E7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7E7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115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491DE6-59DB-40F1-833D-7BFAA00E76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5</Pages>
  <Words>1441</Words>
  <Characters>821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33</cp:revision>
  <dcterms:created xsi:type="dcterms:W3CDTF">2020-09-02T11:25:00Z</dcterms:created>
  <dcterms:modified xsi:type="dcterms:W3CDTF">2021-02-19T07:57:00Z</dcterms:modified>
</cp:coreProperties>
</file>